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11F4C" w14:textId="0B4F9E28" w:rsidR="00E92316" w:rsidRPr="00D007BD" w:rsidRDefault="00E92316" w:rsidP="0098452F">
      <w:pPr>
        <w:spacing w:after="0"/>
        <w:rPr>
          <w:rFonts w:ascii="Trebuchet MS" w:hAnsi="Trebuchet MS"/>
          <w:noProof/>
          <w:sz w:val="24"/>
          <w:szCs w:val="24"/>
          <w:lang w:eastAsia="en-GB"/>
        </w:rPr>
      </w:pPr>
    </w:p>
    <w:p w14:paraId="2AB7252F" w14:textId="138BCB27" w:rsidR="001C3067" w:rsidRDefault="00B437A0" w:rsidP="00842C3E">
      <w:pPr>
        <w:spacing w:after="0"/>
        <w:jc w:val="center"/>
        <w:rPr>
          <w:rFonts w:ascii="Trebuchet MS" w:hAnsi="Trebuchet MS"/>
          <w:b/>
          <w:bCs/>
          <w:noProof/>
          <w:sz w:val="24"/>
          <w:szCs w:val="24"/>
          <w:lang w:eastAsia="en-GB"/>
        </w:rPr>
      </w:pPr>
      <w:r>
        <w:rPr>
          <w:rFonts w:ascii="Trebuchet MS" w:hAnsi="Trebuchet MS"/>
          <w:b/>
          <w:bCs/>
          <w:noProof/>
          <w:sz w:val="24"/>
          <w:szCs w:val="24"/>
          <w:lang w:eastAsia="en-GB"/>
        </w:rPr>
        <w:t>Awareness Sessions on the Conventtion Against Torture and Other Cruel, Inhuman and Degrading Treatment or Punishment and its Protocol</w:t>
      </w:r>
      <w:r w:rsidR="00E527D6" w:rsidRPr="001C3067">
        <w:rPr>
          <w:rFonts w:ascii="Trebuchet MS" w:hAnsi="Trebuchet MS"/>
          <w:b/>
          <w:bCs/>
          <w:noProof/>
          <w:sz w:val="24"/>
          <w:szCs w:val="24"/>
          <w:lang w:eastAsia="en-GB"/>
        </w:rPr>
        <w:t xml:space="preserve"> for </w:t>
      </w:r>
      <w:r w:rsidR="001C3067" w:rsidRPr="001C3067">
        <w:rPr>
          <w:rFonts w:ascii="Trebuchet MS" w:hAnsi="Trebuchet MS"/>
          <w:b/>
          <w:bCs/>
          <w:noProof/>
          <w:sz w:val="24"/>
          <w:szCs w:val="24"/>
          <w:lang w:eastAsia="en-GB"/>
        </w:rPr>
        <w:t xml:space="preserve">Mauritius Police Force </w:t>
      </w:r>
      <w:r w:rsidR="00E527D6" w:rsidRPr="001C3067">
        <w:rPr>
          <w:rFonts w:ascii="Trebuchet MS" w:hAnsi="Trebuchet MS"/>
          <w:b/>
          <w:bCs/>
          <w:noProof/>
          <w:sz w:val="24"/>
          <w:szCs w:val="24"/>
          <w:lang w:eastAsia="en-GB"/>
        </w:rPr>
        <w:t>Cadets</w:t>
      </w:r>
    </w:p>
    <w:p w14:paraId="6D52FB5E" w14:textId="77777777" w:rsidR="000212BA" w:rsidRDefault="000212BA" w:rsidP="00842C3E">
      <w:pPr>
        <w:spacing w:after="0"/>
        <w:jc w:val="center"/>
        <w:rPr>
          <w:rFonts w:ascii="Trebuchet MS" w:hAnsi="Trebuchet MS"/>
          <w:b/>
          <w:bCs/>
          <w:noProof/>
          <w:sz w:val="24"/>
          <w:szCs w:val="24"/>
          <w:lang w:eastAsia="en-GB"/>
        </w:rPr>
      </w:pPr>
    </w:p>
    <w:p w14:paraId="4059F878" w14:textId="0AF0173E" w:rsidR="000212BA" w:rsidRDefault="00B932DA" w:rsidP="000212BA">
      <w:pPr>
        <w:spacing w:after="0"/>
        <w:jc w:val="center"/>
        <w:rPr>
          <w:rFonts w:ascii="Trebuchet MS" w:hAnsi="Trebuchet MS"/>
          <w:b/>
          <w:bCs/>
          <w:noProof/>
          <w:sz w:val="24"/>
          <w:szCs w:val="24"/>
          <w:lang w:eastAsia="en-GB"/>
        </w:rPr>
      </w:pPr>
      <w:r>
        <w:rPr>
          <w:rFonts w:ascii="Trebuchet MS" w:hAnsi="Trebuchet MS"/>
          <w:b/>
          <w:bCs/>
          <w:noProof/>
          <w:sz w:val="24"/>
          <w:szCs w:val="24"/>
          <w:lang w:eastAsia="en-GB"/>
        </w:rPr>
        <w:t>Organised</w:t>
      </w:r>
      <w:r w:rsidR="000212BA" w:rsidRPr="62411FF9">
        <w:rPr>
          <w:rFonts w:ascii="Trebuchet MS" w:hAnsi="Trebuchet MS"/>
          <w:b/>
          <w:bCs/>
          <w:noProof/>
          <w:sz w:val="24"/>
          <w:szCs w:val="24"/>
          <w:lang w:eastAsia="en-GB"/>
        </w:rPr>
        <w:t xml:space="preserve"> by the Commonwealth Secretariat</w:t>
      </w:r>
      <w:r w:rsidR="000212BA">
        <w:rPr>
          <w:rFonts w:ascii="Trebuchet MS" w:hAnsi="Trebuchet MS"/>
          <w:b/>
          <w:bCs/>
          <w:noProof/>
          <w:sz w:val="24"/>
          <w:szCs w:val="24"/>
          <w:lang w:eastAsia="en-GB"/>
        </w:rPr>
        <w:t xml:space="preserve"> Human Rights Unit</w:t>
      </w:r>
      <w:r w:rsidR="000212BA" w:rsidRPr="62411FF9">
        <w:rPr>
          <w:rFonts w:ascii="Trebuchet MS" w:hAnsi="Trebuchet MS"/>
          <w:b/>
          <w:bCs/>
          <w:noProof/>
          <w:sz w:val="24"/>
          <w:szCs w:val="24"/>
          <w:lang w:eastAsia="en-GB"/>
        </w:rPr>
        <w:t xml:space="preserve"> and the Human Rights Division, </w:t>
      </w:r>
      <w:r w:rsidR="000212BA" w:rsidRPr="004A4262">
        <w:rPr>
          <w:rFonts w:ascii="Trebuchet MS" w:hAnsi="Trebuchet MS"/>
          <w:b/>
          <w:bCs/>
          <w:noProof/>
          <w:sz w:val="24"/>
          <w:szCs w:val="24"/>
          <w:lang w:eastAsia="en-GB"/>
        </w:rPr>
        <w:t>Ministry of Foreign Affairs, Regional Integration and International Trade</w:t>
      </w:r>
    </w:p>
    <w:p w14:paraId="34EE986A" w14:textId="3447998B" w:rsidR="000212BA" w:rsidRDefault="000212BA" w:rsidP="00842C3E">
      <w:pPr>
        <w:spacing w:after="0"/>
        <w:jc w:val="center"/>
        <w:rPr>
          <w:rFonts w:ascii="Trebuchet MS" w:hAnsi="Trebuchet MS"/>
          <w:b/>
          <w:bCs/>
          <w:noProof/>
          <w:sz w:val="24"/>
          <w:szCs w:val="24"/>
          <w:lang w:eastAsia="en-GB"/>
        </w:rPr>
      </w:pPr>
      <w:r>
        <w:rPr>
          <w:rFonts w:ascii="Trebuchet MS" w:hAnsi="Trebuchet MS"/>
          <w:b/>
          <w:bCs/>
          <w:noProof/>
          <w:sz w:val="24"/>
          <w:szCs w:val="24"/>
          <w:lang w:eastAsia="en-GB"/>
        </w:rPr>
        <w:t>14-15 November 2022</w:t>
      </w:r>
    </w:p>
    <w:p w14:paraId="6463B926" w14:textId="77777777" w:rsidR="000212BA" w:rsidRDefault="000212BA" w:rsidP="00842C3E">
      <w:pPr>
        <w:spacing w:after="0"/>
        <w:jc w:val="center"/>
        <w:rPr>
          <w:rFonts w:ascii="Trebuchet MS" w:hAnsi="Trebuchet MS"/>
          <w:b/>
          <w:bCs/>
          <w:noProof/>
          <w:sz w:val="24"/>
          <w:szCs w:val="24"/>
          <w:lang w:eastAsia="en-GB"/>
        </w:rPr>
      </w:pPr>
    </w:p>
    <w:p w14:paraId="519DC5B4" w14:textId="77777777" w:rsidR="00E71E67" w:rsidRPr="0091667C" w:rsidRDefault="00E71E67" w:rsidP="00E71E67">
      <w:pPr>
        <w:jc w:val="both"/>
        <w:rPr>
          <w:rFonts w:ascii="Trebuchet MS" w:hAnsi="Trebuchet MS"/>
          <w:sz w:val="24"/>
          <w:szCs w:val="24"/>
        </w:rPr>
      </w:pPr>
      <w:r w:rsidRPr="0091667C">
        <w:rPr>
          <w:rFonts w:ascii="Trebuchet MS" w:hAnsi="Trebuchet MS"/>
          <w:sz w:val="24"/>
          <w:szCs w:val="24"/>
        </w:rPr>
        <w:t>Torture is regarded as amongst the most heinous crimes known to humanity. It is a profound concern of the international community, and its prohibition is firmly established under international law. Police and other law enforcement officials play a vital role in the protection of human rights, and in serving the community and protecting all persons against acts of torture and other cruel, inhuman or degrading treatment or punishment.</w:t>
      </w:r>
    </w:p>
    <w:p w14:paraId="0CDB6A7D" w14:textId="6BEFE8F7" w:rsidR="0003577D" w:rsidRPr="00505C13" w:rsidRDefault="00664ABD" w:rsidP="00505C13">
      <w:pPr>
        <w:spacing w:after="0"/>
        <w:jc w:val="both"/>
        <w:rPr>
          <w:rFonts w:ascii="Trebuchet MS" w:hAnsi="Trebuchet MS"/>
          <w:noProof/>
          <w:sz w:val="24"/>
          <w:szCs w:val="24"/>
          <w:lang w:eastAsia="en-GB"/>
        </w:rPr>
      </w:pPr>
      <w:r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With a view to </w:t>
      </w:r>
      <w:r w:rsidR="0091667C" w:rsidRPr="00505C13">
        <w:rPr>
          <w:rFonts w:ascii="Trebuchet MS" w:hAnsi="Trebuchet MS"/>
          <w:noProof/>
          <w:sz w:val="24"/>
          <w:szCs w:val="24"/>
          <w:lang w:eastAsia="en-GB"/>
        </w:rPr>
        <w:t>strengthening</w:t>
      </w:r>
      <w:r w:rsidRPr="00505C13">
        <w:rPr>
          <w:rFonts w:ascii="Trebuchet MS" w:hAnsi="Trebuchet MS" w:cs="Arial"/>
          <w:sz w:val="24"/>
          <w:szCs w:val="24"/>
        </w:rPr>
        <w:t xml:space="preserve"> </w:t>
      </w:r>
      <w:r w:rsidR="0091667C" w:rsidRPr="00505C13">
        <w:rPr>
          <w:rFonts w:ascii="Trebuchet MS" w:hAnsi="Trebuchet MS" w:cs="Arial"/>
          <w:sz w:val="24"/>
          <w:szCs w:val="24"/>
        </w:rPr>
        <w:t>cadets’</w:t>
      </w:r>
      <w:r w:rsidRPr="00505C13">
        <w:rPr>
          <w:rFonts w:ascii="Trebuchet MS" w:hAnsi="Trebuchet MS" w:cs="Arial"/>
          <w:sz w:val="24"/>
          <w:szCs w:val="24"/>
        </w:rPr>
        <w:t xml:space="preserve"> understanding of</w:t>
      </w:r>
      <w:r w:rsidR="0091667C" w:rsidRPr="00505C13">
        <w:rPr>
          <w:rFonts w:ascii="Trebuchet MS" w:hAnsi="Trebuchet MS" w:cs="Arial"/>
          <w:sz w:val="24"/>
          <w:szCs w:val="24"/>
        </w:rPr>
        <w:t xml:space="preserve"> and capacity to prevent</w:t>
      </w:r>
      <w:r w:rsidRPr="00505C13">
        <w:rPr>
          <w:rFonts w:ascii="Trebuchet MS" w:hAnsi="Trebuchet MS" w:cs="Arial"/>
          <w:sz w:val="24"/>
          <w:szCs w:val="24"/>
        </w:rPr>
        <w:t xml:space="preserve"> torture and other cruel, inhuman and degrading treatment or punishment</w:t>
      </w:r>
      <w:r w:rsidR="0091667C" w:rsidRPr="00505C13">
        <w:rPr>
          <w:rFonts w:ascii="Trebuchet MS" w:hAnsi="Trebuchet MS" w:cs="Arial"/>
          <w:sz w:val="24"/>
          <w:szCs w:val="24"/>
        </w:rPr>
        <w:t xml:space="preserve">, this lecture will </w:t>
      </w:r>
      <w:r w:rsidR="0091667C" w:rsidRPr="00505C13">
        <w:rPr>
          <w:rFonts w:ascii="Trebuchet MS" w:hAnsi="Trebuchet MS"/>
          <w:noProof/>
          <w:sz w:val="24"/>
          <w:szCs w:val="24"/>
          <w:lang w:eastAsia="en-GB"/>
        </w:rPr>
        <w:t>underscore</w:t>
      </w:r>
      <w:r w:rsidR="00276D6F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 the ways in</w:t>
      </w:r>
      <w:r w:rsidR="0091667C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 which</w:t>
      </w:r>
      <w:r w:rsidR="00276D6F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 police are guardians of human right</w:t>
      </w:r>
      <w:r w:rsidR="00B94745">
        <w:rPr>
          <w:rFonts w:ascii="Trebuchet MS" w:hAnsi="Trebuchet MS"/>
          <w:noProof/>
          <w:sz w:val="24"/>
          <w:szCs w:val="24"/>
          <w:lang w:eastAsia="en-GB"/>
        </w:rPr>
        <w:t>s</w:t>
      </w:r>
      <w:r w:rsidR="00276D6F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 in the conduct of their duties</w:t>
      </w:r>
      <w:r w:rsidR="00D6245C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, serving communities and maintaining public safety. </w:t>
      </w:r>
      <w:r w:rsidR="00D6745A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Good policing practices will be shared, including on methods of interrogation and interviewing </w:t>
      </w:r>
      <w:r w:rsidR="0066241E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that contribute to the prevention of torture. </w:t>
      </w:r>
      <w:r w:rsidR="00505C13">
        <w:rPr>
          <w:rFonts w:ascii="Trebuchet MS" w:eastAsia="Times New Roman" w:hAnsi="Trebuchet MS" w:cs="Arial"/>
          <w:sz w:val="24"/>
          <w:szCs w:val="24"/>
        </w:rPr>
        <w:t>T</w:t>
      </w:r>
      <w:r w:rsidR="00505C13" w:rsidRPr="00505C13">
        <w:rPr>
          <w:rFonts w:ascii="Trebuchet MS" w:eastAsia="Times New Roman" w:hAnsi="Trebuchet MS" w:cs="Arial"/>
          <w:sz w:val="24"/>
          <w:szCs w:val="24"/>
        </w:rPr>
        <w:t xml:space="preserve">he learnings will assist </w:t>
      </w:r>
      <w:r w:rsidR="00FE1ED3">
        <w:rPr>
          <w:rFonts w:ascii="Trebuchet MS" w:eastAsia="Times New Roman" w:hAnsi="Trebuchet MS" w:cs="Arial"/>
          <w:sz w:val="24"/>
          <w:szCs w:val="24"/>
        </w:rPr>
        <w:t>cadets</w:t>
      </w:r>
      <w:r w:rsidR="00505C13" w:rsidRPr="00505C13">
        <w:rPr>
          <w:rFonts w:ascii="Trebuchet MS" w:eastAsia="Times New Roman" w:hAnsi="Trebuchet MS" w:cs="Arial"/>
          <w:sz w:val="24"/>
          <w:szCs w:val="24"/>
        </w:rPr>
        <w:t xml:space="preserve"> in their important roles.</w:t>
      </w:r>
      <w:r w:rsidR="00505C13">
        <w:rPr>
          <w:rFonts w:ascii="Trebuchet MS" w:eastAsia="Times New Roman" w:hAnsi="Trebuchet MS" w:cs="Arial"/>
          <w:sz w:val="24"/>
          <w:szCs w:val="24"/>
        </w:rPr>
        <w:t xml:space="preserve"> </w:t>
      </w:r>
      <w:r w:rsidR="0066241E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Cadets will </w:t>
      </w:r>
      <w:r w:rsidR="00FE1ED3">
        <w:rPr>
          <w:rFonts w:ascii="Trebuchet MS" w:hAnsi="Trebuchet MS"/>
          <w:noProof/>
          <w:sz w:val="24"/>
          <w:szCs w:val="24"/>
          <w:lang w:eastAsia="en-GB"/>
        </w:rPr>
        <w:t>also</w:t>
      </w:r>
      <w:r w:rsidR="0066241E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 be provided</w:t>
      </w:r>
      <w:r w:rsidR="00505C13" w:rsidRPr="00505C13">
        <w:rPr>
          <w:rFonts w:ascii="Trebuchet MS" w:hAnsi="Trebuchet MS"/>
          <w:noProof/>
          <w:sz w:val="24"/>
          <w:szCs w:val="24"/>
          <w:lang w:eastAsia="en-GB"/>
        </w:rPr>
        <w:t xml:space="preserve"> with an overview of</w:t>
      </w:r>
      <w:r w:rsidR="00E71E67" w:rsidRPr="00505C13">
        <w:rPr>
          <w:rFonts w:ascii="Trebuchet MS" w:eastAsia="Times New Roman" w:hAnsi="Trebuchet MS" w:cs="Arial"/>
          <w:sz w:val="24"/>
          <w:szCs w:val="24"/>
        </w:rPr>
        <w:t xml:space="preserve"> the working session with senior law enforcement officials </w:t>
      </w:r>
      <w:r w:rsidR="000212BA">
        <w:rPr>
          <w:rFonts w:ascii="Trebuchet MS" w:eastAsia="Times New Roman" w:hAnsi="Trebuchet MS" w:cs="Arial"/>
          <w:sz w:val="24"/>
          <w:szCs w:val="24"/>
        </w:rPr>
        <w:t>that will follow later in the week.</w:t>
      </w:r>
    </w:p>
    <w:p w14:paraId="4A21EC78" w14:textId="695043FC" w:rsidR="00036E21" w:rsidRDefault="00036E21" w:rsidP="004817E9">
      <w:pPr>
        <w:spacing w:after="0"/>
        <w:rPr>
          <w:rFonts w:ascii="Trebuchet MS" w:hAnsi="Trebuchet MS"/>
          <w:noProof/>
          <w:sz w:val="24"/>
          <w:szCs w:val="24"/>
          <w:lang w:eastAsia="en-GB"/>
        </w:rPr>
      </w:pPr>
    </w:p>
    <w:p w14:paraId="0205CCCB" w14:textId="494C1AA9" w:rsidR="00674285" w:rsidRPr="00E966E1" w:rsidRDefault="009152BC" w:rsidP="000E24DA">
      <w:pPr>
        <w:rPr>
          <w:rFonts w:ascii="Trebuchet MS" w:hAnsi="Trebuchet MS"/>
          <w:noProof/>
          <w:sz w:val="24"/>
          <w:szCs w:val="24"/>
          <w:lang w:eastAsia="en-GB"/>
        </w:rPr>
      </w:pPr>
      <w:bookmarkStart w:id="0" w:name="_GoBack"/>
      <w:bookmarkEnd w:id="0"/>
      <w:r w:rsidRPr="00E966E1">
        <w:rPr>
          <w:rFonts w:ascii="Trebuchet MS" w:hAnsi="Trebuchet MS"/>
          <w:sz w:val="24"/>
          <w:szCs w:val="24"/>
        </w:rPr>
        <w:t xml:space="preserve"> </w:t>
      </w:r>
    </w:p>
    <w:sectPr w:rsidR="00674285" w:rsidRPr="00E966E1" w:rsidSect="00B437A0">
      <w:headerReference w:type="default" r:id="rId11"/>
      <w:footerReference w:type="default" r:id="rId12"/>
      <w:headerReference w:type="first" r:id="rId13"/>
      <w:pgSz w:w="11906" w:h="16838"/>
      <w:pgMar w:top="2672" w:right="1440" w:bottom="1418" w:left="1440" w:header="737" w:footer="567" w:gutter="0"/>
      <w:pgNumType w:chapStyle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57A541" w14:textId="77777777" w:rsidR="003B65F4" w:rsidRDefault="003B65F4">
      <w:pPr>
        <w:spacing w:after="0" w:line="240" w:lineRule="auto"/>
      </w:pPr>
      <w:r>
        <w:separator/>
      </w:r>
    </w:p>
  </w:endnote>
  <w:endnote w:type="continuationSeparator" w:id="0">
    <w:p w14:paraId="1DEA9C01" w14:textId="77777777" w:rsidR="003B65F4" w:rsidRDefault="003B65F4">
      <w:pPr>
        <w:spacing w:after="0" w:line="240" w:lineRule="auto"/>
      </w:pPr>
      <w:r>
        <w:continuationSeparator/>
      </w:r>
    </w:p>
  </w:endnote>
  <w:endnote w:type="continuationNotice" w:id="1">
    <w:p w14:paraId="6E06B3EC" w14:textId="77777777" w:rsidR="003B65F4" w:rsidRDefault="003B65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ffra Light">
    <w:altName w:val="Calibri"/>
    <w:charset w:val="00"/>
    <w:family w:val="swiss"/>
    <w:pitch w:val="variable"/>
    <w:sig w:usb0="A00000AF" w:usb1="5000205B" w:usb2="00000000" w:usb3="00000000" w:csb0="0000009B" w:csb1="00000000"/>
  </w:font>
  <w:font w:name="Minion Pro">
    <w:charset w:val="00"/>
    <w:family w:val="auto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ffra">
    <w:altName w:val="Calibri"/>
    <w:charset w:val="00"/>
    <w:family w:val="swiss"/>
    <w:pitch w:val="variable"/>
    <w:sig w:usb0="00000001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458416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0BA60" w14:textId="512146A7" w:rsidR="00671087" w:rsidRDefault="0067108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24D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E5F23F" w14:textId="77777777" w:rsidR="00254700" w:rsidRPr="0084262D" w:rsidRDefault="00254700" w:rsidP="00254700">
    <w:pPr>
      <w:pStyle w:val="Footer"/>
      <w:ind w:left="-709"/>
      <w:rPr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6B1FE" w14:textId="77777777" w:rsidR="003B65F4" w:rsidRDefault="003B65F4">
      <w:pPr>
        <w:spacing w:after="0" w:line="240" w:lineRule="auto"/>
      </w:pPr>
      <w:r>
        <w:separator/>
      </w:r>
    </w:p>
  </w:footnote>
  <w:footnote w:type="continuationSeparator" w:id="0">
    <w:p w14:paraId="1888655B" w14:textId="77777777" w:rsidR="003B65F4" w:rsidRDefault="003B65F4">
      <w:pPr>
        <w:spacing w:after="0" w:line="240" w:lineRule="auto"/>
      </w:pPr>
      <w:r>
        <w:continuationSeparator/>
      </w:r>
    </w:p>
  </w:footnote>
  <w:footnote w:type="continuationNotice" w:id="1">
    <w:p w14:paraId="2EAB9299" w14:textId="77777777" w:rsidR="003B65F4" w:rsidRDefault="003B65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98D78" w14:textId="1EF87C18" w:rsidR="00254700" w:rsidRDefault="00272987" w:rsidP="00847245">
    <w:pPr>
      <w:pStyle w:val="Header"/>
      <w:tabs>
        <w:tab w:val="clear" w:pos="4513"/>
        <w:tab w:val="left" w:pos="5670"/>
      </w:tabs>
      <w:ind w:right="-1016"/>
      <w:rPr>
        <w:rFonts w:ascii="Effra" w:hAnsi="Effra"/>
        <w:b/>
      </w:rPr>
    </w:pPr>
    <w:r>
      <w:rPr>
        <w:rFonts w:ascii="Effra" w:hAnsi="Effra"/>
        <w:b/>
        <w:noProof/>
        <w:lang w:val="en-US"/>
      </w:rPr>
      <w:drawing>
        <wp:anchor distT="0" distB="0" distL="114300" distR="114300" simplePos="0" relativeHeight="251663361" behindDoc="0" locked="0" layoutInCell="1" allowOverlap="1" wp14:anchorId="59100236" wp14:editId="5A6ADFB0">
          <wp:simplePos x="0" y="0"/>
          <wp:positionH relativeFrom="page">
            <wp:posOffset>5133975</wp:posOffset>
          </wp:positionH>
          <wp:positionV relativeFrom="paragraph">
            <wp:posOffset>27305</wp:posOffset>
          </wp:positionV>
          <wp:extent cx="1159510" cy="1136015"/>
          <wp:effectExtent l="0" t="0" r="2540" b="6985"/>
          <wp:wrapTopAndBottom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LOGO H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9510" cy="1136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rebuchet MS" w:hAnsi="Trebuchet MS"/>
        <w:noProof/>
        <w:sz w:val="20"/>
        <w:szCs w:val="20"/>
        <w:lang w:val="en-US"/>
      </w:rPr>
      <w:drawing>
        <wp:anchor distT="0" distB="0" distL="114300" distR="114300" simplePos="0" relativeHeight="251660289" behindDoc="0" locked="0" layoutInCell="1" allowOverlap="1" wp14:anchorId="19DD099F" wp14:editId="007B492C">
          <wp:simplePos x="0" y="0"/>
          <wp:positionH relativeFrom="margin">
            <wp:align>left</wp:align>
          </wp:positionH>
          <wp:positionV relativeFrom="paragraph">
            <wp:posOffset>251460</wp:posOffset>
          </wp:positionV>
          <wp:extent cx="3052800" cy="766800"/>
          <wp:effectExtent l="0" t="0" r="0" b="0"/>
          <wp:wrapNone/>
          <wp:docPr id="41" name="Picture 41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 with medium confidenc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90" t="27838" r="12307" b="27890"/>
                  <a:stretch/>
                </pic:blipFill>
                <pic:spPr bwMode="auto">
                  <a:xfrm>
                    <a:off x="0" y="0"/>
                    <a:ext cx="3052800" cy="766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EB51FAB" w14:textId="5A307E6A" w:rsidR="00254700" w:rsidRPr="0084262D" w:rsidRDefault="00254700" w:rsidP="00254700">
    <w:pPr>
      <w:pStyle w:val="Header"/>
      <w:tabs>
        <w:tab w:val="clear" w:pos="4513"/>
        <w:tab w:val="left" w:pos="5670"/>
      </w:tabs>
      <w:ind w:right="-1016"/>
      <w:jc w:val="center"/>
      <w:rPr>
        <w:rFonts w:ascii="Effra" w:hAnsi="Effra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3F9E6" w14:textId="7241F928" w:rsidR="00254700" w:rsidRDefault="00272987">
    <w:pPr>
      <w:pStyle w:val="Header"/>
    </w:pPr>
    <w:r>
      <w:rPr>
        <w:rFonts w:ascii="Trebuchet MS" w:hAnsi="Trebuchet MS"/>
        <w:noProof/>
        <w:sz w:val="20"/>
        <w:szCs w:val="20"/>
        <w:lang w:val="en-US"/>
      </w:rPr>
      <w:drawing>
        <wp:anchor distT="0" distB="0" distL="114300" distR="114300" simplePos="0" relativeHeight="251662337" behindDoc="0" locked="0" layoutInCell="1" allowOverlap="1" wp14:anchorId="21689B2A" wp14:editId="5EC2A824">
          <wp:simplePos x="0" y="0"/>
          <wp:positionH relativeFrom="column">
            <wp:posOffset>4316730</wp:posOffset>
          </wp:positionH>
          <wp:positionV relativeFrom="paragraph">
            <wp:posOffset>-10795</wp:posOffset>
          </wp:positionV>
          <wp:extent cx="1233805" cy="1209675"/>
          <wp:effectExtent l="0" t="0" r="4445" b="9525"/>
          <wp:wrapTopAndBottom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LOGO H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3805" cy="1209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437A0">
      <w:rPr>
        <w:rFonts w:ascii="Trebuchet MS" w:hAnsi="Trebuchet MS"/>
        <w:noProof/>
        <w:sz w:val="20"/>
        <w:szCs w:val="20"/>
        <w:lang w:val="en-US"/>
      </w:rPr>
      <w:drawing>
        <wp:anchor distT="0" distB="0" distL="114300" distR="114300" simplePos="0" relativeHeight="251658240" behindDoc="0" locked="0" layoutInCell="1" allowOverlap="1" wp14:anchorId="4D79B20F" wp14:editId="7B8404AA">
          <wp:simplePos x="0" y="0"/>
          <wp:positionH relativeFrom="column">
            <wp:posOffset>266700</wp:posOffset>
          </wp:positionH>
          <wp:positionV relativeFrom="paragraph">
            <wp:posOffset>265430</wp:posOffset>
          </wp:positionV>
          <wp:extent cx="2689437" cy="675531"/>
          <wp:effectExtent l="0" t="0" r="0" b="0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W_HZ_NS_BLUE_RGB_POS_HI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90" t="27838" r="12307" b="27890"/>
                  <a:stretch/>
                </pic:blipFill>
                <pic:spPr bwMode="auto">
                  <a:xfrm>
                    <a:off x="0" y="0"/>
                    <a:ext cx="2715929" cy="6821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68A3"/>
    <w:multiLevelType w:val="hybridMultilevel"/>
    <w:tmpl w:val="19E6159E"/>
    <w:lvl w:ilvl="0" w:tplc="197861E6">
      <w:start w:val="1"/>
      <w:numFmt w:val="bullet"/>
      <w:lvlText w:val=""/>
      <w:lvlJc w:val="left"/>
      <w:pPr>
        <w:ind w:left="397" w:hanging="255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D4ADB"/>
    <w:multiLevelType w:val="hybridMultilevel"/>
    <w:tmpl w:val="F830DA32"/>
    <w:lvl w:ilvl="0" w:tplc="2FD681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463F2"/>
    <w:multiLevelType w:val="hybridMultilevel"/>
    <w:tmpl w:val="1D300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635C5"/>
    <w:multiLevelType w:val="hybridMultilevel"/>
    <w:tmpl w:val="EDD6E4F4"/>
    <w:lvl w:ilvl="0" w:tplc="E430B748">
      <w:start w:val="1"/>
      <w:numFmt w:val="bullet"/>
      <w:lvlText w:val=""/>
      <w:lvlJc w:val="left"/>
      <w:pPr>
        <w:ind w:left="397" w:hanging="255"/>
      </w:pPr>
      <w:rPr>
        <w:rFonts w:ascii="Symbol" w:hAnsi="Symbol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D3384"/>
    <w:multiLevelType w:val="hybridMultilevel"/>
    <w:tmpl w:val="D1EE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70495A"/>
    <w:multiLevelType w:val="hybridMultilevel"/>
    <w:tmpl w:val="8D569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A96A6C"/>
    <w:multiLevelType w:val="hybridMultilevel"/>
    <w:tmpl w:val="EC4A905A"/>
    <w:lvl w:ilvl="0" w:tplc="8E92116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375D07"/>
    <w:multiLevelType w:val="hybridMultilevel"/>
    <w:tmpl w:val="571C614A"/>
    <w:lvl w:ilvl="0" w:tplc="3D52CA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E504D6"/>
    <w:multiLevelType w:val="hybridMultilevel"/>
    <w:tmpl w:val="7B9C7474"/>
    <w:lvl w:ilvl="0" w:tplc="DC3478AC">
      <w:start w:val="1"/>
      <w:numFmt w:val="bullet"/>
      <w:lvlText w:val=""/>
      <w:lvlJc w:val="left"/>
      <w:pPr>
        <w:ind w:left="397" w:hanging="3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91D86"/>
    <w:multiLevelType w:val="hybridMultilevel"/>
    <w:tmpl w:val="859C249C"/>
    <w:lvl w:ilvl="0" w:tplc="495A9A54">
      <w:start w:val="1"/>
      <w:numFmt w:val="bullet"/>
      <w:lvlText w:val=""/>
      <w:lvlJc w:val="left"/>
      <w:pPr>
        <w:ind w:left="397" w:hanging="255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D05E8"/>
    <w:multiLevelType w:val="hybridMultilevel"/>
    <w:tmpl w:val="6DB2E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C1914"/>
    <w:multiLevelType w:val="hybridMultilevel"/>
    <w:tmpl w:val="B41E5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9367F"/>
    <w:multiLevelType w:val="hybridMultilevel"/>
    <w:tmpl w:val="BAB664C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F33508"/>
    <w:multiLevelType w:val="multilevel"/>
    <w:tmpl w:val="83689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AB02C5"/>
    <w:multiLevelType w:val="hybridMultilevel"/>
    <w:tmpl w:val="951603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02368"/>
    <w:multiLevelType w:val="hybridMultilevel"/>
    <w:tmpl w:val="0EBEE868"/>
    <w:lvl w:ilvl="0" w:tplc="495A9A54">
      <w:start w:val="1"/>
      <w:numFmt w:val="bullet"/>
      <w:lvlText w:val=""/>
      <w:lvlJc w:val="left"/>
      <w:pPr>
        <w:ind w:left="397" w:hanging="255"/>
      </w:pPr>
      <w:rPr>
        <w:rFonts w:ascii="Symbol" w:hAnsi="Symbol" w:hint="default"/>
        <w:color w:val="auto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50B64"/>
    <w:multiLevelType w:val="hybridMultilevel"/>
    <w:tmpl w:val="51FA4F5E"/>
    <w:lvl w:ilvl="0" w:tplc="886AB9B8">
      <w:start w:val="25"/>
      <w:numFmt w:val="bullet"/>
      <w:lvlText w:val="-"/>
      <w:lvlJc w:val="left"/>
      <w:pPr>
        <w:ind w:left="1080" w:hanging="360"/>
      </w:pPr>
      <w:rPr>
        <w:rFonts w:ascii="Trebuchet MS" w:eastAsiaTheme="minorHAnsi" w:hAnsi="Trebuchet MS" w:cstheme="minorBid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970A04"/>
    <w:multiLevelType w:val="hybridMultilevel"/>
    <w:tmpl w:val="95463A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3679C9"/>
    <w:multiLevelType w:val="hybridMultilevel"/>
    <w:tmpl w:val="7BF4DEBE"/>
    <w:lvl w:ilvl="0" w:tplc="893AE3BA">
      <w:start w:val="1"/>
      <w:numFmt w:val="bullet"/>
      <w:lvlText w:val=""/>
      <w:lvlJc w:val="left"/>
      <w:pPr>
        <w:ind w:left="397" w:hanging="22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807D93"/>
    <w:multiLevelType w:val="hybridMultilevel"/>
    <w:tmpl w:val="695EB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11141B"/>
    <w:multiLevelType w:val="hybridMultilevel"/>
    <w:tmpl w:val="0DD26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244966"/>
    <w:multiLevelType w:val="hybridMultilevel"/>
    <w:tmpl w:val="153CE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12AAE"/>
    <w:multiLevelType w:val="hybridMultilevel"/>
    <w:tmpl w:val="FFD06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A20546"/>
    <w:multiLevelType w:val="hybridMultilevel"/>
    <w:tmpl w:val="070EEB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26663"/>
    <w:multiLevelType w:val="hybridMultilevel"/>
    <w:tmpl w:val="658C47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BF7D6E"/>
    <w:multiLevelType w:val="hybridMultilevel"/>
    <w:tmpl w:val="78189D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E70877"/>
    <w:multiLevelType w:val="hybridMultilevel"/>
    <w:tmpl w:val="289EBBB4"/>
    <w:lvl w:ilvl="0" w:tplc="495A9A54">
      <w:start w:val="1"/>
      <w:numFmt w:val="bullet"/>
      <w:lvlText w:val=""/>
      <w:lvlJc w:val="left"/>
      <w:pPr>
        <w:ind w:left="397" w:hanging="255"/>
      </w:pPr>
      <w:rPr>
        <w:rFonts w:ascii="Symbol" w:hAnsi="Symbol" w:hint="default"/>
        <w:color w:val="auto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7"/>
  </w:num>
  <w:num w:numId="4">
    <w:abstractNumId w:val="1"/>
  </w:num>
  <w:num w:numId="5">
    <w:abstractNumId w:val="23"/>
  </w:num>
  <w:num w:numId="6">
    <w:abstractNumId w:val="17"/>
  </w:num>
  <w:num w:numId="7">
    <w:abstractNumId w:val="14"/>
  </w:num>
  <w:num w:numId="8">
    <w:abstractNumId w:val="21"/>
  </w:num>
  <w:num w:numId="9">
    <w:abstractNumId w:val="22"/>
  </w:num>
  <w:num w:numId="10">
    <w:abstractNumId w:val="5"/>
  </w:num>
  <w:num w:numId="11">
    <w:abstractNumId w:val="19"/>
  </w:num>
  <w:num w:numId="12">
    <w:abstractNumId w:val="2"/>
  </w:num>
  <w:num w:numId="13">
    <w:abstractNumId w:val="20"/>
  </w:num>
  <w:num w:numId="14">
    <w:abstractNumId w:val="25"/>
  </w:num>
  <w:num w:numId="15">
    <w:abstractNumId w:val="4"/>
  </w:num>
  <w:num w:numId="16">
    <w:abstractNumId w:val="13"/>
  </w:num>
  <w:num w:numId="17">
    <w:abstractNumId w:val="11"/>
  </w:num>
  <w:num w:numId="18">
    <w:abstractNumId w:val="12"/>
  </w:num>
  <w:num w:numId="19">
    <w:abstractNumId w:val="6"/>
  </w:num>
  <w:num w:numId="20">
    <w:abstractNumId w:val="8"/>
  </w:num>
  <w:num w:numId="21">
    <w:abstractNumId w:val="18"/>
  </w:num>
  <w:num w:numId="22">
    <w:abstractNumId w:val="0"/>
  </w:num>
  <w:num w:numId="23">
    <w:abstractNumId w:val="26"/>
  </w:num>
  <w:num w:numId="24">
    <w:abstractNumId w:val="9"/>
  </w:num>
  <w:num w:numId="25">
    <w:abstractNumId w:val="15"/>
  </w:num>
  <w:num w:numId="26">
    <w:abstractNumId w:val="3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NDAwNDWwtDQ1NTFX0lEKTi0uzszPAykwqgUAiP8LYSwAAAA="/>
  </w:docVars>
  <w:rsids>
    <w:rsidRoot w:val="001A13DF"/>
    <w:rsid w:val="00000966"/>
    <w:rsid w:val="000043A6"/>
    <w:rsid w:val="00010A60"/>
    <w:rsid w:val="00012E63"/>
    <w:rsid w:val="00013705"/>
    <w:rsid w:val="000175C2"/>
    <w:rsid w:val="00017EA0"/>
    <w:rsid w:val="000212BA"/>
    <w:rsid w:val="000237FA"/>
    <w:rsid w:val="00023F1A"/>
    <w:rsid w:val="00024B04"/>
    <w:rsid w:val="00025DA0"/>
    <w:rsid w:val="00025DCE"/>
    <w:rsid w:val="000305B8"/>
    <w:rsid w:val="00032ED9"/>
    <w:rsid w:val="00033023"/>
    <w:rsid w:val="0003577D"/>
    <w:rsid w:val="0003659A"/>
    <w:rsid w:val="00036B85"/>
    <w:rsid w:val="00036E21"/>
    <w:rsid w:val="00042AB0"/>
    <w:rsid w:val="00043689"/>
    <w:rsid w:val="000518DE"/>
    <w:rsid w:val="000533F1"/>
    <w:rsid w:val="000535DF"/>
    <w:rsid w:val="00053A03"/>
    <w:rsid w:val="00053E13"/>
    <w:rsid w:val="00053F2E"/>
    <w:rsid w:val="0005469A"/>
    <w:rsid w:val="00055FF7"/>
    <w:rsid w:val="00056DE6"/>
    <w:rsid w:val="00057476"/>
    <w:rsid w:val="00057FFE"/>
    <w:rsid w:val="00060297"/>
    <w:rsid w:val="000637E2"/>
    <w:rsid w:val="00063E98"/>
    <w:rsid w:val="0006456A"/>
    <w:rsid w:val="00071884"/>
    <w:rsid w:val="00074285"/>
    <w:rsid w:val="00075053"/>
    <w:rsid w:val="00081559"/>
    <w:rsid w:val="00083428"/>
    <w:rsid w:val="0008730F"/>
    <w:rsid w:val="000874BE"/>
    <w:rsid w:val="00087667"/>
    <w:rsid w:val="00094509"/>
    <w:rsid w:val="000979B9"/>
    <w:rsid w:val="000A5476"/>
    <w:rsid w:val="000B12F4"/>
    <w:rsid w:val="000B1E87"/>
    <w:rsid w:val="000B5EC0"/>
    <w:rsid w:val="000B5EC5"/>
    <w:rsid w:val="000C0D81"/>
    <w:rsid w:val="000C15B5"/>
    <w:rsid w:val="000C228D"/>
    <w:rsid w:val="000C468D"/>
    <w:rsid w:val="000C6696"/>
    <w:rsid w:val="000C7F0A"/>
    <w:rsid w:val="000D02E3"/>
    <w:rsid w:val="000D3AE5"/>
    <w:rsid w:val="000D4843"/>
    <w:rsid w:val="000D4924"/>
    <w:rsid w:val="000D5A2A"/>
    <w:rsid w:val="000E099C"/>
    <w:rsid w:val="000E24DA"/>
    <w:rsid w:val="000E2F29"/>
    <w:rsid w:val="000F0947"/>
    <w:rsid w:val="000F0D77"/>
    <w:rsid w:val="000F1825"/>
    <w:rsid w:val="000F2912"/>
    <w:rsid w:val="000F2BBC"/>
    <w:rsid w:val="000F4C53"/>
    <w:rsid w:val="000F4E44"/>
    <w:rsid w:val="000F4EFF"/>
    <w:rsid w:val="000F736E"/>
    <w:rsid w:val="00100B56"/>
    <w:rsid w:val="001028D5"/>
    <w:rsid w:val="001040E4"/>
    <w:rsid w:val="00104EBF"/>
    <w:rsid w:val="001115B1"/>
    <w:rsid w:val="001130B5"/>
    <w:rsid w:val="001133A3"/>
    <w:rsid w:val="001144D3"/>
    <w:rsid w:val="0011475A"/>
    <w:rsid w:val="001176A8"/>
    <w:rsid w:val="00120E9F"/>
    <w:rsid w:val="00122BFE"/>
    <w:rsid w:val="001233B1"/>
    <w:rsid w:val="00124072"/>
    <w:rsid w:val="00126619"/>
    <w:rsid w:val="00126B10"/>
    <w:rsid w:val="001279CB"/>
    <w:rsid w:val="0013047F"/>
    <w:rsid w:val="00130895"/>
    <w:rsid w:val="00130F1D"/>
    <w:rsid w:val="001328A1"/>
    <w:rsid w:val="00133091"/>
    <w:rsid w:val="001375EB"/>
    <w:rsid w:val="00141630"/>
    <w:rsid w:val="00141761"/>
    <w:rsid w:val="00142E40"/>
    <w:rsid w:val="00142F44"/>
    <w:rsid w:val="00144F17"/>
    <w:rsid w:val="00147596"/>
    <w:rsid w:val="00153F4D"/>
    <w:rsid w:val="00154993"/>
    <w:rsid w:val="00155D17"/>
    <w:rsid w:val="0016313E"/>
    <w:rsid w:val="00163E37"/>
    <w:rsid w:val="0016408E"/>
    <w:rsid w:val="001641F8"/>
    <w:rsid w:val="001660A1"/>
    <w:rsid w:val="00170D39"/>
    <w:rsid w:val="00173DE5"/>
    <w:rsid w:val="001745D9"/>
    <w:rsid w:val="00174CE4"/>
    <w:rsid w:val="001754C1"/>
    <w:rsid w:val="00184556"/>
    <w:rsid w:val="00185357"/>
    <w:rsid w:val="001868E2"/>
    <w:rsid w:val="00186EFD"/>
    <w:rsid w:val="00190238"/>
    <w:rsid w:val="0019081F"/>
    <w:rsid w:val="001916A0"/>
    <w:rsid w:val="00191EC2"/>
    <w:rsid w:val="00192B18"/>
    <w:rsid w:val="00194227"/>
    <w:rsid w:val="0019463D"/>
    <w:rsid w:val="0019549B"/>
    <w:rsid w:val="00197DD6"/>
    <w:rsid w:val="001A13DF"/>
    <w:rsid w:val="001A1D2C"/>
    <w:rsid w:val="001A2DF0"/>
    <w:rsid w:val="001A48A1"/>
    <w:rsid w:val="001A69CE"/>
    <w:rsid w:val="001A74B9"/>
    <w:rsid w:val="001A7576"/>
    <w:rsid w:val="001A7752"/>
    <w:rsid w:val="001B055F"/>
    <w:rsid w:val="001B09F4"/>
    <w:rsid w:val="001B1288"/>
    <w:rsid w:val="001B1D46"/>
    <w:rsid w:val="001B5FA7"/>
    <w:rsid w:val="001B62C9"/>
    <w:rsid w:val="001B630C"/>
    <w:rsid w:val="001C1D08"/>
    <w:rsid w:val="001C21A4"/>
    <w:rsid w:val="001C28DC"/>
    <w:rsid w:val="001C3067"/>
    <w:rsid w:val="001C332B"/>
    <w:rsid w:val="001C6086"/>
    <w:rsid w:val="001C70EB"/>
    <w:rsid w:val="001C731E"/>
    <w:rsid w:val="001C777A"/>
    <w:rsid w:val="001C7AA2"/>
    <w:rsid w:val="001D453F"/>
    <w:rsid w:val="001E1310"/>
    <w:rsid w:val="001E1534"/>
    <w:rsid w:val="001E2B09"/>
    <w:rsid w:val="001E6560"/>
    <w:rsid w:val="001F11A6"/>
    <w:rsid w:val="001F344B"/>
    <w:rsid w:val="001F4BFE"/>
    <w:rsid w:val="00200A0F"/>
    <w:rsid w:val="00202373"/>
    <w:rsid w:val="00204B4A"/>
    <w:rsid w:val="002062F0"/>
    <w:rsid w:val="00210334"/>
    <w:rsid w:val="0021074A"/>
    <w:rsid w:val="002111C8"/>
    <w:rsid w:val="002166AD"/>
    <w:rsid w:val="00222D08"/>
    <w:rsid w:val="002244B2"/>
    <w:rsid w:val="002257AF"/>
    <w:rsid w:val="00233124"/>
    <w:rsid w:val="00233E62"/>
    <w:rsid w:val="00236AF4"/>
    <w:rsid w:val="0024097C"/>
    <w:rsid w:val="002461EB"/>
    <w:rsid w:val="002528B4"/>
    <w:rsid w:val="0025357A"/>
    <w:rsid w:val="00253801"/>
    <w:rsid w:val="002541F7"/>
    <w:rsid w:val="00254700"/>
    <w:rsid w:val="00262313"/>
    <w:rsid w:val="00262A35"/>
    <w:rsid w:val="00272101"/>
    <w:rsid w:val="00272390"/>
    <w:rsid w:val="00272987"/>
    <w:rsid w:val="00273484"/>
    <w:rsid w:val="00274E85"/>
    <w:rsid w:val="00274F43"/>
    <w:rsid w:val="00276D6F"/>
    <w:rsid w:val="0028014D"/>
    <w:rsid w:val="00280605"/>
    <w:rsid w:val="00280ED7"/>
    <w:rsid w:val="002825EE"/>
    <w:rsid w:val="00287629"/>
    <w:rsid w:val="00291050"/>
    <w:rsid w:val="00292F6B"/>
    <w:rsid w:val="00294860"/>
    <w:rsid w:val="00295A41"/>
    <w:rsid w:val="00297FC1"/>
    <w:rsid w:val="002A11FD"/>
    <w:rsid w:val="002A2723"/>
    <w:rsid w:val="002A61D0"/>
    <w:rsid w:val="002A6B4D"/>
    <w:rsid w:val="002B206D"/>
    <w:rsid w:val="002B40DB"/>
    <w:rsid w:val="002B46E5"/>
    <w:rsid w:val="002B69E7"/>
    <w:rsid w:val="002B6F7A"/>
    <w:rsid w:val="002C0A71"/>
    <w:rsid w:val="002C0CF0"/>
    <w:rsid w:val="002C1168"/>
    <w:rsid w:val="002C2008"/>
    <w:rsid w:val="002C3486"/>
    <w:rsid w:val="002C361A"/>
    <w:rsid w:val="002C4B91"/>
    <w:rsid w:val="002C7CD3"/>
    <w:rsid w:val="002D03A6"/>
    <w:rsid w:val="002D1807"/>
    <w:rsid w:val="002D3731"/>
    <w:rsid w:val="002D5860"/>
    <w:rsid w:val="002E4D00"/>
    <w:rsid w:val="002E5AA0"/>
    <w:rsid w:val="002F05A9"/>
    <w:rsid w:val="002F0768"/>
    <w:rsid w:val="002F75E5"/>
    <w:rsid w:val="0030756C"/>
    <w:rsid w:val="0031372D"/>
    <w:rsid w:val="003160E9"/>
    <w:rsid w:val="0031732C"/>
    <w:rsid w:val="00317F57"/>
    <w:rsid w:val="00320699"/>
    <w:rsid w:val="00322034"/>
    <w:rsid w:val="00330CE1"/>
    <w:rsid w:val="00333EF1"/>
    <w:rsid w:val="00335679"/>
    <w:rsid w:val="003357E7"/>
    <w:rsid w:val="00336276"/>
    <w:rsid w:val="00336A02"/>
    <w:rsid w:val="0033706B"/>
    <w:rsid w:val="003373A5"/>
    <w:rsid w:val="00337CE1"/>
    <w:rsid w:val="00342828"/>
    <w:rsid w:val="003430B7"/>
    <w:rsid w:val="00343B30"/>
    <w:rsid w:val="003449B5"/>
    <w:rsid w:val="00345016"/>
    <w:rsid w:val="00345102"/>
    <w:rsid w:val="00345B17"/>
    <w:rsid w:val="0034650B"/>
    <w:rsid w:val="00347065"/>
    <w:rsid w:val="00352CC2"/>
    <w:rsid w:val="00353396"/>
    <w:rsid w:val="00355CE5"/>
    <w:rsid w:val="00367519"/>
    <w:rsid w:val="0037344C"/>
    <w:rsid w:val="00374542"/>
    <w:rsid w:val="0037542C"/>
    <w:rsid w:val="003756E0"/>
    <w:rsid w:val="003772D1"/>
    <w:rsid w:val="003801BC"/>
    <w:rsid w:val="003808F9"/>
    <w:rsid w:val="00380F1A"/>
    <w:rsid w:val="003827C1"/>
    <w:rsid w:val="00383290"/>
    <w:rsid w:val="00383387"/>
    <w:rsid w:val="003907DA"/>
    <w:rsid w:val="00391CBA"/>
    <w:rsid w:val="003939C5"/>
    <w:rsid w:val="003939DC"/>
    <w:rsid w:val="00396C59"/>
    <w:rsid w:val="003975C7"/>
    <w:rsid w:val="003A09BB"/>
    <w:rsid w:val="003A2FD0"/>
    <w:rsid w:val="003A32B4"/>
    <w:rsid w:val="003A4041"/>
    <w:rsid w:val="003A5BAF"/>
    <w:rsid w:val="003A754B"/>
    <w:rsid w:val="003B11D1"/>
    <w:rsid w:val="003B2427"/>
    <w:rsid w:val="003B46E1"/>
    <w:rsid w:val="003B4954"/>
    <w:rsid w:val="003B5335"/>
    <w:rsid w:val="003B5813"/>
    <w:rsid w:val="003B611C"/>
    <w:rsid w:val="003B65F4"/>
    <w:rsid w:val="003B782D"/>
    <w:rsid w:val="003C13ED"/>
    <w:rsid w:val="003C5938"/>
    <w:rsid w:val="003C6523"/>
    <w:rsid w:val="003D0384"/>
    <w:rsid w:val="003D216D"/>
    <w:rsid w:val="003D3FD1"/>
    <w:rsid w:val="003D6EEB"/>
    <w:rsid w:val="003E2790"/>
    <w:rsid w:val="003E34D3"/>
    <w:rsid w:val="003E5EE0"/>
    <w:rsid w:val="003E7FA3"/>
    <w:rsid w:val="003F0FB4"/>
    <w:rsid w:val="003F2074"/>
    <w:rsid w:val="003F2EE1"/>
    <w:rsid w:val="003F6B75"/>
    <w:rsid w:val="00403F6F"/>
    <w:rsid w:val="004050CE"/>
    <w:rsid w:val="004051E2"/>
    <w:rsid w:val="00407FAB"/>
    <w:rsid w:val="004135E8"/>
    <w:rsid w:val="004160D8"/>
    <w:rsid w:val="0041731F"/>
    <w:rsid w:val="00420DC0"/>
    <w:rsid w:val="0042187F"/>
    <w:rsid w:val="00424045"/>
    <w:rsid w:val="004316C8"/>
    <w:rsid w:val="004353FB"/>
    <w:rsid w:val="00435780"/>
    <w:rsid w:val="00441C0E"/>
    <w:rsid w:val="00441EC9"/>
    <w:rsid w:val="004436EC"/>
    <w:rsid w:val="00443FDC"/>
    <w:rsid w:val="0044415A"/>
    <w:rsid w:val="00444DB8"/>
    <w:rsid w:val="004522AE"/>
    <w:rsid w:val="00452C93"/>
    <w:rsid w:val="00454F0D"/>
    <w:rsid w:val="00455BCE"/>
    <w:rsid w:val="00456BBE"/>
    <w:rsid w:val="00457ECC"/>
    <w:rsid w:val="00461446"/>
    <w:rsid w:val="00466742"/>
    <w:rsid w:val="00467E37"/>
    <w:rsid w:val="00470165"/>
    <w:rsid w:val="004710F4"/>
    <w:rsid w:val="004736E1"/>
    <w:rsid w:val="00480A1D"/>
    <w:rsid w:val="004817E9"/>
    <w:rsid w:val="0048271A"/>
    <w:rsid w:val="004832D0"/>
    <w:rsid w:val="00484A5F"/>
    <w:rsid w:val="004929EB"/>
    <w:rsid w:val="00495D9B"/>
    <w:rsid w:val="00497EE7"/>
    <w:rsid w:val="004A30B4"/>
    <w:rsid w:val="004A4262"/>
    <w:rsid w:val="004A5A5F"/>
    <w:rsid w:val="004A6079"/>
    <w:rsid w:val="004B2ACB"/>
    <w:rsid w:val="004B4F52"/>
    <w:rsid w:val="004B7ECD"/>
    <w:rsid w:val="004B7F36"/>
    <w:rsid w:val="004C1958"/>
    <w:rsid w:val="004C219F"/>
    <w:rsid w:val="004C3CDE"/>
    <w:rsid w:val="004C538D"/>
    <w:rsid w:val="004C54B5"/>
    <w:rsid w:val="004C6B9C"/>
    <w:rsid w:val="004D18B7"/>
    <w:rsid w:val="004D1DBE"/>
    <w:rsid w:val="004D2937"/>
    <w:rsid w:val="004D6A34"/>
    <w:rsid w:val="004E2DB9"/>
    <w:rsid w:val="004F56D6"/>
    <w:rsid w:val="004F6D14"/>
    <w:rsid w:val="00500E22"/>
    <w:rsid w:val="00505C13"/>
    <w:rsid w:val="00505D24"/>
    <w:rsid w:val="00506904"/>
    <w:rsid w:val="00506EA0"/>
    <w:rsid w:val="00511851"/>
    <w:rsid w:val="00512DD1"/>
    <w:rsid w:val="005154F9"/>
    <w:rsid w:val="00520752"/>
    <w:rsid w:val="0052086A"/>
    <w:rsid w:val="00520890"/>
    <w:rsid w:val="00520C5D"/>
    <w:rsid w:val="00521DD2"/>
    <w:rsid w:val="0052216A"/>
    <w:rsid w:val="005232DD"/>
    <w:rsid w:val="005259AA"/>
    <w:rsid w:val="00526623"/>
    <w:rsid w:val="00526F78"/>
    <w:rsid w:val="00532EDF"/>
    <w:rsid w:val="00537161"/>
    <w:rsid w:val="00540623"/>
    <w:rsid w:val="00540949"/>
    <w:rsid w:val="00540989"/>
    <w:rsid w:val="005415DB"/>
    <w:rsid w:val="00545BA3"/>
    <w:rsid w:val="00554943"/>
    <w:rsid w:val="00557D9B"/>
    <w:rsid w:val="0056155B"/>
    <w:rsid w:val="005620D6"/>
    <w:rsid w:val="00562115"/>
    <w:rsid w:val="00562F5E"/>
    <w:rsid w:val="00564105"/>
    <w:rsid w:val="0056476F"/>
    <w:rsid w:val="00565996"/>
    <w:rsid w:val="00570829"/>
    <w:rsid w:val="0057749C"/>
    <w:rsid w:val="0057771F"/>
    <w:rsid w:val="005779C0"/>
    <w:rsid w:val="00584A75"/>
    <w:rsid w:val="0059018B"/>
    <w:rsid w:val="005935B1"/>
    <w:rsid w:val="0059399A"/>
    <w:rsid w:val="00593E7A"/>
    <w:rsid w:val="00593E98"/>
    <w:rsid w:val="005960A8"/>
    <w:rsid w:val="005A284C"/>
    <w:rsid w:val="005A5C4D"/>
    <w:rsid w:val="005A5E97"/>
    <w:rsid w:val="005A68F6"/>
    <w:rsid w:val="005A7C85"/>
    <w:rsid w:val="005B1976"/>
    <w:rsid w:val="005B2C47"/>
    <w:rsid w:val="005B445E"/>
    <w:rsid w:val="005B455A"/>
    <w:rsid w:val="005B4C3D"/>
    <w:rsid w:val="005B7A80"/>
    <w:rsid w:val="005C1A89"/>
    <w:rsid w:val="005C702E"/>
    <w:rsid w:val="005C7577"/>
    <w:rsid w:val="005D0F8A"/>
    <w:rsid w:val="005D3A50"/>
    <w:rsid w:val="005D413E"/>
    <w:rsid w:val="005D459A"/>
    <w:rsid w:val="005D46B0"/>
    <w:rsid w:val="005D4E70"/>
    <w:rsid w:val="005D51D9"/>
    <w:rsid w:val="005D5894"/>
    <w:rsid w:val="005E2A0D"/>
    <w:rsid w:val="005E5FC2"/>
    <w:rsid w:val="005E6FC4"/>
    <w:rsid w:val="005E772B"/>
    <w:rsid w:val="005F0BFE"/>
    <w:rsid w:val="005F20B5"/>
    <w:rsid w:val="005F5C30"/>
    <w:rsid w:val="005F5DDD"/>
    <w:rsid w:val="005F67C1"/>
    <w:rsid w:val="00600DF9"/>
    <w:rsid w:val="00603C4D"/>
    <w:rsid w:val="00604DC1"/>
    <w:rsid w:val="00606F9D"/>
    <w:rsid w:val="006140E0"/>
    <w:rsid w:val="0061640D"/>
    <w:rsid w:val="006165DE"/>
    <w:rsid w:val="006214CB"/>
    <w:rsid w:val="00623856"/>
    <w:rsid w:val="00624400"/>
    <w:rsid w:val="00630ACF"/>
    <w:rsid w:val="00630BB8"/>
    <w:rsid w:val="00631BF1"/>
    <w:rsid w:val="00632295"/>
    <w:rsid w:val="006326B5"/>
    <w:rsid w:val="00634682"/>
    <w:rsid w:val="0063512F"/>
    <w:rsid w:val="00636B4B"/>
    <w:rsid w:val="00637C93"/>
    <w:rsid w:val="00640A50"/>
    <w:rsid w:val="00642F5A"/>
    <w:rsid w:val="00652B1C"/>
    <w:rsid w:val="00654B1F"/>
    <w:rsid w:val="006552A8"/>
    <w:rsid w:val="00655682"/>
    <w:rsid w:val="006578DE"/>
    <w:rsid w:val="00657C84"/>
    <w:rsid w:val="0066241E"/>
    <w:rsid w:val="00664ABD"/>
    <w:rsid w:val="006659D9"/>
    <w:rsid w:val="006667E6"/>
    <w:rsid w:val="00667C1D"/>
    <w:rsid w:val="006701BC"/>
    <w:rsid w:val="0067106C"/>
    <w:rsid w:val="00671087"/>
    <w:rsid w:val="006723F2"/>
    <w:rsid w:val="00674285"/>
    <w:rsid w:val="00674B4B"/>
    <w:rsid w:val="006755F6"/>
    <w:rsid w:val="006756E7"/>
    <w:rsid w:val="006775B1"/>
    <w:rsid w:val="0068301C"/>
    <w:rsid w:val="006852DC"/>
    <w:rsid w:val="00686937"/>
    <w:rsid w:val="00687674"/>
    <w:rsid w:val="0069002B"/>
    <w:rsid w:val="006911C1"/>
    <w:rsid w:val="006912E8"/>
    <w:rsid w:val="0069288B"/>
    <w:rsid w:val="0069761B"/>
    <w:rsid w:val="006A1CDC"/>
    <w:rsid w:val="006A21C7"/>
    <w:rsid w:val="006A47E9"/>
    <w:rsid w:val="006A4E41"/>
    <w:rsid w:val="006A5FE2"/>
    <w:rsid w:val="006B091E"/>
    <w:rsid w:val="006B1CFB"/>
    <w:rsid w:val="006B5126"/>
    <w:rsid w:val="006B588C"/>
    <w:rsid w:val="006B5961"/>
    <w:rsid w:val="006C157D"/>
    <w:rsid w:val="006C69AF"/>
    <w:rsid w:val="006C6FD6"/>
    <w:rsid w:val="006C767F"/>
    <w:rsid w:val="006D0353"/>
    <w:rsid w:val="006D1361"/>
    <w:rsid w:val="006D3779"/>
    <w:rsid w:val="006D3ED5"/>
    <w:rsid w:val="006D4187"/>
    <w:rsid w:val="006D4F3F"/>
    <w:rsid w:val="006D588D"/>
    <w:rsid w:val="006D6A13"/>
    <w:rsid w:val="006D6AD5"/>
    <w:rsid w:val="006D6D54"/>
    <w:rsid w:val="006E0007"/>
    <w:rsid w:val="006E1200"/>
    <w:rsid w:val="006E1529"/>
    <w:rsid w:val="006E1CB4"/>
    <w:rsid w:val="006E4876"/>
    <w:rsid w:val="006F0162"/>
    <w:rsid w:val="006F3563"/>
    <w:rsid w:val="006F4C32"/>
    <w:rsid w:val="00701432"/>
    <w:rsid w:val="00702384"/>
    <w:rsid w:val="00702A18"/>
    <w:rsid w:val="007032BE"/>
    <w:rsid w:val="007037E4"/>
    <w:rsid w:val="007040A1"/>
    <w:rsid w:val="00706D85"/>
    <w:rsid w:val="00706DCC"/>
    <w:rsid w:val="007129B9"/>
    <w:rsid w:val="00713C18"/>
    <w:rsid w:val="00713FDE"/>
    <w:rsid w:val="00714239"/>
    <w:rsid w:val="00714817"/>
    <w:rsid w:val="00715B16"/>
    <w:rsid w:val="007160FE"/>
    <w:rsid w:val="007179A3"/>
    <w:rsid w:val="0072441F"/>
    <w:rsid w:val="007245B5"/>
    <w:rsid w:val="007268CF"/>
    <w:rsid w:val="0072762E"/>
    <w:rsid w:val="007359E3"/>
    <w:rsid w:val="00736A6C"/>
    <w:rsid w:val="00736B90"/>
    <w:rsid w:val="00737187"/>
    <w:rsid w:val="00741B1B"/>
    <w:rsid w:val="0074403D"/>
    <w:rsid w:val="00744641"/>
    <w:rsid w:val="00744DE3"/>
    <w:rsid w:val="00745986"/>
    <w:rsid w:val="007503C4"/>
    <w:rsid w:val="0075148C"/>
    <w:rsid w:val="007533FC"/>
    <w:rsid w:val="007574A4"/>
    <w:rsid w:val="00757E45"/>
    <w:rsid w:val="00763226"/>
    <w:rsid w:val="00764F37"/>
    <w:rsid w:val="00783CD1"/>
    <w:rsid w:val="00785CA8"/>
    <w:rsid w:val="00786D3D"/>
    <w:rsid w:val="00791851"/>
    <w:rsid w:val="00793081"/>
    <w:rsid w:val="00797143"/>
    <w:rsid w:val="007A079D"/>
    <w:rsid w:val="007A1937"/>
    <w:rsid w:val="007A62B2"/>
    <w:rsid w:val="007A652B"/>
    <w:rsid w:val="007A76A9"/>
    <w:rsid w:val="007B2520"/>
    <w:rsid w:val="007B4491"/>
    <w:rsid w:val="007B4749"/>
    <w:rsid w:val="007C0A8B"/>
    <w:rsid w:val="007C0DAF"/>
    <w:rsid w:val="007C1C45"/>
    <w:rsid w:val="007C3B16"/>
    <w:rsid w:val="007C3F7B"/>
    <w:rsid w:val="007C4A91"/>
    <w:rsid w:val="007C5381"/>
    <w:rsid w:val="007D39E9"/>
    <w:rsid w:val="007D500A"/>
    <w:rsid w:val="007E23B0"/>
    <w:rsid w:val="007E736F"/>
    <w:rsid w:val="007F7BBC"/>
    <w:rsid w:val="00803ECC"/>
    <w:rsid w:val="00805A66"/>
    <w:rsid w:val="00805F8B"/>
    <w:rsid w:val="008065E5"/>
    <w:rsid w:val="00807287"/>
    <w:rsid w:val="008133BB"/>
    <w:rsid w:val="0081502E"/>
    <w:rsid w:val="008159D1"/>
    <w:rsid w:val="00817849"/>
    <w:rsid w:val="00820449"/>
    <w:rsid w:val="00823F87"/>
    <w:rsid w:val="0082741C"/>
    <w:rsid w:val="008300FF"/>
    <w:rsid w:val="008314D8"/>
    <w:rsid w:val="0083341F"/>
    <w:rsid w:val="00834E00"/>
    <w:rsid w:val="00837CB0"/>
    <w:rsid w:val="00841C5C"/>
    <w:rsid w:val="00842C3E"/>
    <w:rsid w:val="008431E3"/>
    <w:rsid w:val="00844CB5"/>
    <w:rsid w:val="00847245"/>
    <w:rsid w:val="00847CA8"/>
    <w:rsid w:val="00851AE2"/>
    <w:rsid w:val="00852F40"/>
    <w:rsid w:val="00853489"/>
    <w:rsid w:val="00853EAA"/>
    <w:rsid w:val="008555DE"/>
    <w:rsid w:val="0086249F"/>
    <w:rsid w:val="00863197"/>
    <w:rsid w:val="008649FD"/>
    <w:rsid w:val="00864C9C"/>
    <w:rsid w:val="00865DBD"/>
    <w:rsid w:val="0086769D"/>
    <w:rsid w:val="00877054"/>
    <w:rsid w:val="00877BF1"/>
    <w:rsid w:val="00881654"/>
    <w:rsid w:val="00882EA3"/>
    <w:rsid w:val="008859A4"/>
    <w:rsid w:val="008859B0"/>
    <w:rsid w:val="00885E63"/>
    <w:rsid w:val="008870F9"/>
    <w:rsid w:val="008906E5"/>
    <w:rsid w:val="00891AAB"/>
    <w:rsid w:val="00894EDA"/>
    <w:rsid w:val="008A1F3A"/>
    <w:rsid w:val="008A22FE"/>
    <w:rsid w:val="008A62D3"/>
    <w:rsid w:val="008A669E"/>
    <w:rsid w:val="008A7EE3"/>
    <w:rsid w:val="008B2745"/>
    <w:rsid w:val="008B3506"/>
    <w:rsid w:val="008B52BF"/>
    <w:rsid w:val="008B7304"/>
    <w:rsid w:val="008C242F"/>
    <w:rsid w:val="008C26AD"/>
    <w:rsid w:val="008C2B87"/>
    <w:rsid w:val="008C551D"/>
    <w:rsid w:val="008D0F15"/>
    <w:rsid w:val="008D262F"/>
    <w:rsid w:val="008D6E35"/>
    <w:rsid w:val="008D7DB7"/>
    <w:rsid w:val="008E112C"/>
    <w:rsid w:val="008E1627"/>
    <w:rsid w:val="008E6E3C"/>
    <w:rsid w:val="008E7BC5"/>
    <w:rsid w:val="008F0BA6"/>
    <w:rsid w:val="008F2046"/>
    <w:rsid w:val="008F42FE"/>
    <w:rsid w:val="008F70DF"/>
    <w:rsid w:val="0090087C"/>
    <w:rsid w:val="00911F44"/>
    <w:rsid w:val="0091276D"/>
    <w:rsid w:val="00914DBD"/>
    <w:rsid w:val="009152BC"/>
    <w:rsid w:val="009163E3"/>
    <w:rsid w:val="0091667C"/>
    <w:rsid w:val="0092099D"/>
    <w:rsid w:val="00925076"/>
    <w:rsid w:val="009473E5"/>
    <w:rsid w:val="00947748"/>
    <w:rsid w:val="00950A3B"/>
    <w:rsid w:val="00953251"/>
    <w:rsid w:val="009537E0"/>
    <w:rsid w:val="00953FEC"/>
    <w:rsid w:val="009550E7"/>
    <w:rsid w:val="00957EF2"/>
    <w:rsid w:val="0096145D"/>
    <w:rsid w:val="00964082"/>
    <w:rsid w:val="00967B84"/>
    <w:rsid w:val="00970AE4"/>
    <w:rsid w:val="00973811"/>
    <w:rsid w:val="0098452F"/>
    <w:rsid w:val="009868C7"/>
    <w:rsid w:val="0099487F"/>
    <w:rsid w:val="00996048"/>
    <w:rsid w:val="009970FD"/>
    <w:rsid w:val="009A2823"/>
    <w:rsid w:val="009A327B"/>
    <w:rsid w:val="009A3E3A"/>
    <w:rsid w:val="009A4A46"/>
    <w:rsid w:val="009A6763"/>
    <w:rsid w:val="009A6F12"/>
    <w:rsid w:val="009A7F87"/>
    <w:rsid w:val="009B0041"/>
    <w:rsid w:val="009B06C7"/>
    <w:rsid w:val="009B2684"/>
    <w:rsid w:val="009B403E"/>
    <w:rsid w:val="009B4502"/>
    <w:rsid w:val="009B4A0E"/>
    <w:rsid w:val="009C20FF"/>
    <w:rsid w:val="009C3FD5"/>
    <w:rsid w:val="009C69B7"/>
    <w:rsid w:val="009C6AA0"/>
    <w:rsid w:val="009D2913"/>
    <w:rsid w:val="009E6F89"/>
    <w:rsid w:val="009F1B03"/>
    <w:rsid w:val="009F257F"/>
    <w:rsid w:val="009F30C2"/>
    <w:rsid w:val="009F44E3"/>
    <w:rsid w:val="009F65C3"/>
    <w:rsid w:val="00A0346A"/>
    <w:rsid w:val="00A03B85"/>
    <w:rsid w:val="00A0498F"/>
    <w:rsid w:val="00A05600"/>
    <w:rsid w:val="00A1108B"/>
    <w:rsid w:val="00A110B9"/>
    <w:rsid w:val="00A11A10"/>
    <w:rsid w:val="00A12812"/>
    <w:rsid w:val="00A12C21"/>
    <w:rsid w:val="00A15FB9"/>
    <w:rsid w:val="00A16207"/>
    <w:rsid w:val="00A17C0D"/>
    <w:rsid w:val="00A17EDF"/>
    <w:rsid w:val="00A2130A"/>
    <w:rsid w:val="00A21D11"/>
    <w:rsid w:val="00A25F85"/>
    <w:rsid w:val="00A26B61"/>
    <w:rsid w:val="00A3053A"/>
    <w:rsid w:val="00A34D02"/>
    <w:rsid w:val="00A35AF6"/>
    <w:rsid w:val="00A37FDF"/>
    <w:rsid w:val="00A42469"/>
    <w:rsid w:val="00A4467F"/>
    <w:rsid w:val="00A44AA3"/>
    <w:rsid w:val="00A4559E"/>
    <w:rsid w:val="00A45AFC"/>
    <w:rsid w:val="00A512AA"/>
    <w:rsid w:val="00A519F6"/>
    <w:rsid w:val="00A55657"/>
    <w:rsid w:val="00A56DE0"/>
    <w:rsid w:val="00A60586"/>
    <w:rsid w:val="00A6338E"/>
    <w:rsid w:val="00A64A5A"/>
    <w:rsid w:val="00A66CED"/>
    <w:rsid w:val="00A67FEE"/>
    <w:rsid w:val="00A75813"/>
    <w:rsid w:val="00A75CDC"/>
    <w:rsid w:val="00A77866"/>
    <w:rsid w:val="00A83D88"/>
    <w:rsid w:val="00A8779E"/>
    <w:rsid w:val="00A92F17"/>
    <w:rsid w:val="00A95AD0"/>
    <w:rsid w:val="00A960FB"/>
    <w:rsid w:val="00A96CC5"/>
    <w:rsid w:val="00A97C91"/>
    <w:rsid w:val="00AA002D"/>
    <w:rsid w:val="00AA2C5E"/>
    <w:rsid w:val="00AA30A2"/>
    <w:rsid w:val="00AA5D3D"/>
    <w:rsid w:val="00AB0B6E"/>
    <w:rsid w:val="00AB2205"/>
    <w:rsid w:val="00AB43DA"/>
    <w:rsid w:val="00AB7138"/>
    <w:rsid w:val="00AC0CDD"/>
    <w:rsid w:val="00AC0F28"/>
    <w:rsid w:val="00AC2C14"/>
    <w:rsid w:val="00AC4341"/>
    <w:rsid w:val="00AC6D3C"/>
    <w:rsid w:val="00AD0D68"/>
    <w:rsid w:val="00AD14CA"/>
    <w:rsid w:val="00AD18C5"/>
    <w:rsid w:val="00AD2366"/>
    <w:rsid w:val="00AD2C49"/>
    <w:rsid w:val="00AD60DC"/>
    <w:rsid w:val="00AD667E"/>
    <w:rsid w:val="00AE0D62"/>
    <w:rsid w:val="00AE16FF"/>
    <w:rsid w:val="00AE1CB5"/>
    <w:rsid w:val="00AE247C"/>
    <w:rsid w:val="00AE34B9"/>
    <w:rsid w:val="00AF03F6"/>
    <w:rsid w:val="00AF5FEA"/>
    <w:rsid w:val="00AF6639"/>
    <w:rsid w:val="00AF7E09"/>
    <w:rsid w:val="00B00544"/>
    <w:rsid w:val="00B02273"/>
    <w:rsid w:val="00B044BE"/>
    <w:rsid w:val="00B05DDB"/>
    <w:rsid w:val="00B0637C"/>
    <w:rsid w:val="00B06B14"/>
    <w:rsid w:val="00B07C03"/>
    <w:rsid w:val="00B11254"/>
    <w:rsid w:val="00B11E7F"/>
    <w:rsid w:val="00B12B20"/>
    <w:rsid w:val="00B20628"/>
    <w:rsid w:val="00B21928"/>
    <w:rsid w:val="00B24802"/>
    <w:rsid w:val="00B268C3"/>
    <w:rsid w:val="00B26B27"/>
    <w:rsid w:val="00B271F8"/>
    <w:rsid w:val="00B30B87"/>
    <w:rsid w:val="00B32AE5"/>
    <w:rsid w:val="00B34C08"/>
    <w:rsid w:val="00B36950"/>
    <w:rsid w:val="00B42260"/>
    <w:rsid w:val="00B437A0"/>
    <w:rsid w:val="00B4419A"/>
    <w:rsid w:val="00B46E37"/>
    <w:rsid w:val="00B4735F"/>
    <w:rsid w:val="00B53C9C"/>
    <w:rsid w:val="00B543F4"/>
    <w:rsid w:val="00B54D8D"/>
    <w:rsid w:val="00B554E3"/>
    <w:rsid w:val="00B55AE8"/>
    <w:rsid w:val="00B617DE"/>
    <w:rsid w:val="00B6363D"/>
    <w:rsid w:val="00B638D9"/>
    <w:rsid w:val="00B646A7"/>
    <w:rsid w:val="00B66AFA"/>
    <w:rsid w:val="00B70537"/>
    <w:rsid w:val="00B70588"/>
    <w:rsid w:val="00B771CF"/>
    <w:rsid w:val="00B8090F"/>
    <w:rsid w:val="00B831A2"/>
    <w:rsid w:val="00B849B8"/>
    <w:rsid w:val="00B870A2"/>
    <w:rsid w:val="00B90FD2"/>
    <w:rsid w:val="00B932DA"/>
    <w:rsid w:val="00B94745"/>
    <w:rsid w:val="00B955EF"/>
    <w:rsid w:val="00B9668C"/>
    <w:rsid w:val="00B96F4E"/>
    <w:rsid w:val="00B97868"/>
    <w:rsid w:val="00BA00D3"/>
    <w:rsid w:val="00BA0E96"/>
    <w:rsid w:val="00BA1A38"/>
    <w:rsid w:val="00BA3C1F"/>
    <w:rsid w:val="00BA4631"/>
    <w:rsid w:val="00BA5475"/>
    <w:rsid w:val="00BB1AFD"/>
    <w:rsid w:val="00BB25AB"/>
    <w:rsid w:val="00BB52EC"/>
    <w:rsid w:val="00BB6204"/>
    <w:rsid w:val="00BB66DC"/>
    <w:rsid w:val="00BC0BF0"/>
    <w:rsid w:val="00BC1EA1"/>
    <w:rsid w:val="00BC351D"/>
    <w:rsid w:val="00BD058C"/>
    <w:rsid w:val="00BD0668"/>
    <w:rsid w:val="00BD1A52"/>
    <w:rsid w:val="00BD1F0F"/>
    <w:rsid w:val="00BD2522"/>
    <w:rsid w:val="00BD3FA8"/>
    <w:rsid w:val="00BD6334"/>
    <w:rsid w:val="00BD6E7B"/>
    <w:rsid w:val="00BE03B6"/>
    <w:rsid w:val="00BE0C62"/>
    <w:rsid w:val="00BE3C6D"/>
    <w:rsid w:val="00BE4605"/>
    <w:rsid w:val="00BE4B29"/>
    <w:rsid w:val="00BE5CC7"/>
    <w:rsid w:val="00BF06FC"/>
    <w:rsid w:val="00BF0B1F"/>
    <w:rsid w:val="00BF4489"/>
    <w:rsid w:val="00BF4C7F"/>
    <w:rsid w:val="00BF5FE9"/>
    <w:rsid w:val="00BF752F"/>
    <w:rsid w:val="00BF7C2A"/>
    <w:rsid w:val="00C07C68"/>
    <w:rsid w:val="00C1291D"/>
    <w:rsid w:val="00C13234"/>
    <w:rsid w:val="00C144ED"/>
    <w:rsid w:val="00C1699E"/>
    <w:rsid w:val="00C22483"/>
    <w:rsid w:val="00C25784"/>
    <w:rsid w:val="00C257E1"/>
    <w:rsid w:val="00C25813"/>
    <w:rsid w:val="00C2685B"/>
    <w:rsid w:val="00C4029C"/>
    <w:rsid w:val="00C4182D"/>
    <w:rsid w:val="00C44DF6"/>
    <w:rsid w:val="00C45235"/>
    <w:rsid w:val="00C45328"/>
    <w:rsid w:val="00C51043"/>
    <w:rsid w:val="00C515EF"/>
    <w:rsid w:val="00C52705"/>
    <w:rsid w:val="00C5276B"/>
    <w:rsid w:val="00C52CB0"/>
    <w:rsid w:val="00C52E64"/>
    <w:rsid w:val="00C53F9F"/>
    <w:rsid w:val="00C54448"/>
    <w:rsid w:val="00C56CA4"/>
    <w:rsid w:val="00C5729A"/>
    <w:rsid w:val="00C572FC"/>
    <w:rsid w:val="00C57571"/>
    <w:rsid w:val="00C60DFE"/>
    <w:rsid w:val="00C62BC6"/>
    <w:rsid w:val="00C64177"/>
    <w:rsid w:val="00C650D4"/>
    <w:rsid w:val="00C65207"/>
    <w:rsid w:val="00C65F34"/>
    <w:rsid w:val="00C66252"/>
    <w:rsid w:val="00C67155"/>
    <w:rsid w:val="00C75BDF"/>
    <w:rsid w:val="00C808C5"/>
    <w:rsid w:val="00C80B73"/>
    <w:rsid w:val="00C81015"/>
    <w:rsid w:val="00C82419"/>
    <w:rsid w:val="00C834AA"/>
    <w:rsid w:val="00C918DE"/>
    <w:rsid w:val="00C92A0E"/>
    <w:rsid w:val="00C93A14"/>
    <w:rsid w:val="00C93AD6"/>
    <w:rsid w:val="00C945E1"/>
    <w:rsid w:val="00C95AC4"/>
    <w:rsid w:val="00CA146F"/>
    <w:rsid w:val="00CA2647"/>
    <w:rsid w:val="00CA3BCF"/>
    <w:rsid w:val="00CA3EE2"/>
    <w:rsid w:val="00CB0207"/>
    <w:rsid w:val="00CB1E14"/>
    <w:rsid w:val="00CB2D5F"/>
    <w:rsid w:val="00CB2FAF"/>
    <w:rsid w:val="00CB5328"/>
    <w:rsid w:val="00CC291E"/>
    <w:rsid w:val="00CC2ED7"/>
    <w:rsid w:val="00CC3A3E"/>
    <w:rsid w:val="00CC4B7B"/>
    <w:rsid w:val="00CC4CBB"/>
    <w:rsid w:val="00CC4FDB"/>
    <w:rsid w:val="00CC5D29"/>
    <w:rsid w:val="00CC60A3"/>
    <w:rsid w:val="00CC6F17"/>
    <w:rsid w:val="00CC7DF8"/>
    <w:rsid w:val="00CD1A7A"/>
    <w:rsid w:val="00CD2CE2"/>
    <w:rsid w:val="00CD488D"/>
    <w:rsid w:val="00CD51BF"/>
    <w:rsid w:val="00CD6067"/>
    <w:rsid w:val="00CD7A45"/>
    <w:rsid w:val="00CE065E"/>
    <w:rsid w:val="00CE1276"/>
    <w:rsid w:val="00CE4272"/>
    <w:rsid w:val="00CF0059"/>
    <w:rsid w:val="00CF49AF"/>
    <w:rsid w:val="00D005AB"/>
    <w:rsid w:val="00D007BD"/>
    <w:rsid w:val="00D04D88"/>
    <w:rsid w:val="00D11139"/>
    <w:rsid w:val="00D11DC9"/>
    <w:rsid w:val="00D12B8F"/>
    <w:rsid w:val="00D17A00"/>
    <w:rsid w:val="00D21335"/>
    <w:rsid w:val="00D22ADA"/>
    <w:rsid w:val="00D235A9"/>
    <w:rsid w:val="00D23E03"/>
    <w:rsid w:val="00D2551B"/>
    <w:rsid w:val="00D3101E"/>
    <w:rsid w:val="00D323CC"/>
    <w:rsid w:val="00D330FC"/>
    <w:rsid w:val="00D33478"/>
    <w:rsid w:val="00D33627"/>
    <w:rsid w:val="00D33D95"/>
    <w:rsid w:val="00D33F92"/>
    <w:rsid w:val="00D34DC5"/>
    <w:rsid w:val="00D355B6"/>
    <w:rsid w:val="00D43288"/>
    <w:rsid w:val="00D442C3"/>
    <w:rsid w:val="00D50B19"/>
    <w:rsid w:val="00D51BCF"/>
    <w:rsid w:val="00D53B06"/>
    <w:rsid w:val="00D55412"/>
    <w:rsid w:val="00D55DF1"/>
    <w:rsid w:val="00D56E89"/>
    <w:rsid w:val="00D575C5"/>
    <w:rsid w:val="00D57D0B"/>
    <w:rsid w:val="00D60541"/>
    <w:rsid w:val="00D6245C"/>
    <w:rsid w:val="00D62DA8"/>
    <w:rsid w:val="00D6495E"/>
    <w:rsid w:val="00D6745A"/>
    <w:rsid w:val="00D701FE"/>
    <w:rsid w:val="00D7052F"/>
    <w:rsid w:val="00D7244E"/>
    <w:rsid w:val="00D7293C"/>
    <w:rsid w:val="00D74BCF"/>
    <w:rsid w:val="00D85806"/>
    <w:rsid w:val="00D8675D"/>
    <w:rsid w:val="00D86AD0"/>
    <w:rsid w:val="00D86B65"/>
    <w:rsid w:val="00D91D94"/>
    <w:rsid w:val="00D945CE"/>
    <w:rsid w:val="00DA07BC"/>
    <w:rsid w:val="00DA0D76"/>
    <w:rsid w:val="00DA3396"/>
    <w:rsid w:val="00DA69D1"/>
    <w:rsid w:val="00DB237F"/>
    <w:rsid w:val="00DB390A"/>
    <w:rsid w:val="00DC2C58"/>
    <w:rsid w:val="00DC4EA0"/>
    <w:rsid w:val="00DC5ED8"/>
    <w:rsid w:val="00DC6542"/>
    <w:rsid w:val="00DC7892"/>
    <w:rsid w:val="00DD0BD8"/>
    <w:rsid w:val="00DD1C5E"/>
    <w:rsid w:val="00DD32B4"/>
    <w:rsid w:val="00DD4E78"/>
    <w:rsid w:val="00DE004D"/>
    <w:rsid w:val="00DE3C87"/>
    <w:rsid w:val="00DE6DA5"/>
    <w:rsid w:val="00DE77B4"/>
    <w:rsid w:val="00DF230E"/>
    <w:rsid w:val="00DF3F84"/>
    <w:rsid w:val="00DF554B"/>
    <w:rsid w:val="00DF6904"/>
    <w:rsid w:val="00DF6F84"/>
    <w:rsid w:val="00E0040F"/>
    <w:rsid w:val="00E00A5E"/>
    <w:rsid w:val="00E0251E"/>
    <w:rsid w:val="00E025A4"/>
    <w:rsid w:val="00E05C8B"/>
    <w:rsid w:val="00E06D11"/>
    <w:rsid w:val="00E11FA0"/>
    <w:rsid w:val="00E15142"/>
    <w:rsid w:val="00E1623C"/>
    <w:rsid w:val="00E20C09"/>
    <w:rsid w:val="00E22DD0"/>
    <w:rsid w:val="00E24FF9"/>
    <w:rsid w:val="00E30038"/>
    <w:rsid w:val="00E34531"/>
    <w:rsid w:val="00E35896"/>
    <w:rsid w:val="00E36116"/>
    <w:rsid w:val="00E437AC"/>
    <w:rsid w:val="00E452E9"/>
    <w:rsid w:val="00E4579E"/>
    <w:rsid w:val="00E502AC"/>
    <w:rsid w:val="00E51A69"/>
    <w:rsid w:val="00E527D6"/>
    <w:rsid w:val="00E53C3C"/>
    <w:rsid w:val="00E57881"/>
    <w:rsid w:val="00E6105D"/>
    <w:rsid w:val="00E61F4A"/>
    <w:rsid w:val="00E62124"/>
    <w:rsid w:val="00E62273"/>
    <w:rsid w:val="00E624A5"/>
    <w:rsid w:val="00E633E9"/>
    <w:rsid w:val="00E64F87"/>
    <w:rsid w:val="00E6650C"/>
    <w:rsid w:val="00E702F3"/>
    <w:rsid w:val="00E718A9"/>
    <w:rsid w:val="00E71E67"/>
    <w:rsid w:val="00E723E4"/>
    <w:rsid w:val="00E7352C"/>
    <w:rsid w:val="00E84C34"/>
    <w:rsid w:val="00E85B74"/>
    <w:rsid w:val="00E86502"/>
    <w:rsid w:val="00E87BBD"/>
    <w:rsid w:val="00E90CC4"/>
    <w:rsid w:val="00E92316"/>
    <w:rsid w:val="00E92558"/>
    <w:rsid w:val="00E94573"/>
    <w:rsid w:val="00E95172"/>
    <w:rsid w:val="00E95632"/>
    <w:rsid w:val="00E95FD9"/>
    <w:rsid w:val="00E966E1"/>
    <w:rsid w:val="00E96CF6"/>
    <w:rsid w:val="00EA1AF3"/>
    <w:rsid w:val="00EA28A0"/>
    <w:rsid w:val="00EA2F11"/>
    <w:rsid w:val="00EA35E6"/>
    <w:rsid w:val="00EB2D82"/>
    <w:rsid w:val="00EB355D"/>
    <w:rsid w:val="00EB5EAA"/>
    <w:rsid w:val="00EB6AC0"/>
    <w:rsid w:val="00ED1452"/>
    <w:rsid w:val="00ED37A6"/>
    <w:rsid w:val="00ED64BC"/>
    <w:rsid w:val="00ED6D97"/>
    <w:rsid w:val="00ED768C"/>
    <w:rsid w:val="00EE2BB7"/>
    <w:rsid w:val="00EE4D29"/>
    <w:rsid w:val="00EF0883"/>
    <w:rsid w:val="00EF1C3F"/>
    <w:rsid w:val="00EF49DA"/>
    <w:rsid w:val="00EF7379"/>
    <w:rsid w:val="00EF7ADE"/>
    <w:rsid w:val="00F0455C"/>
    <w:rsid w:val="00F05097"/>
    <w:rsid w:val="00F10039"/>
    <w:rsid w:val="00F10369"/>
    <w:rsid w:val="00F11A8E"/>
    <w:rsid w:val="00F12C52"/>
    <w:rsid w:val="00F16DB9"/>
    <w:rsid w:val="00F171DA"/>
    <w:rsid w:val="00F2056B"/>
    <w:rsid w:val="00F20D6C"/>
    <w:rsid w:val="00F24FCC"/>
    <w:rsid w:val="00F26684"/>
    <w:rsid w:val="00F30036"/>
    <w:rsid w:val="00F3152F"/>
    <w:rsid w:val="00F331AE"/>
    <w:rsid w:val="00F33FEF"/>
    <w:rsid w:val="00F34767"/>
    <w:rsid w:val="00F34CCA"/>
    <w:rsid w:val="00F35277"/>
    <w:rsid w:val="00F36DE4"/>
    <w:rsid w:val="00F40FFC"/>
    <w:rsid w:val="00F423EB"/>
    <w:rsid w:val="00F428FA"/>
    <w:rsid w:val="00F44578"/>
    <w:rsid w:val="00F51296"/>
    <w:rsid w:val="00F523AC"/>
    <w:rsid w:val="00F52AA7"/>
    <w:rsid w:val="00F52BC9"/>
    <w:rsid w:val="00F54028"/>
    <w:rsid w:val="00F54B1D"/>
    <w:rsid w:val="00F5784C"/>
    <w:rsid w:val="00F62AB8"/>
    <w:rsid w:val="00F634B3"/>
    <w:rsid w:val="00F6609D"/>
    <w:rsid w:val="00F66704"/>
    <w:rsid w:val="00F6677F"/>
    <w:rsid w:val="00F67B2B"/>
    <w:rsid w:val="00F70A6D"/>
    <w:rsid w:val="00F71F3F"/>
    <w:rsid w:val="00F72F68"/>
    <w:rsid w:val="00F73D42"/>
    <w:rsid w:val="00F75A5B"/>
    <w:rsid w:val="00F766A8"/>
    <w:rsid w:val="00F7693D"/>
    <w:rsid w:val="00F76C44"/>
    <w:rsid w:val="00F8045F"/>
    <w:rsid w:val="00F80989"/>
    <w:rsid w:val="00F80D00"/>
    <w:rsid w:val="00F82F62"/>
    <w:rsid w:val="00F847C8"/>
    <w:rsid w:val="00F854A4"/>
    <w:rsid w:val="00F87C62"/>
    <w:rsid w:val="00F91CBB"/>
    <w:rsid w:val="00F93791"/>
    <w:rsid w:val="00F946FC"/>
    <w:rsid w:val="00FA1390"/>
    <w:rsid w:val="00FA6263"/>
    <w:rsid w:val="00FB34B8"/>
    <w:rsid w:val="00FB3921"/>
    <w:rsid w:val="00FB3A49"/>
    <w:rsid w:val="00FB3F26"/>
    <w:rsid w:val="00FB46D6"/>
    <w:rsid w:val="00FB5DE4"/>
    <w:rsid w:val="00FC0023"/>
    <w:rsid w:val="00FC10E8"/>
    <w:rsid w:val="00FC2EAA"/>
    <w:rsid w:val="00FC352D"/>
    <w:rsid w:val="00FD23B8"/>
    <w:rsid w:val="00FD5071"/>
    <w:rsid w:val="00FD5170"/>
    <w:rsid w:val="00FD5413"/>
    <w:rsid w:val="00FD6476"/>
    <w:rsid w:val="00FD6BB1"/>
    <w:rsid w:val="00FE1C26"/>
    <w:rsid w:val="00FE1ED3"/>
    <w:rsid w:val="00FE2A33"/>
    <w:rsid w:val="00FE31E3"/>
    <w:rsid w:val="00FE69C0"/>
    <w:rsid w:val="00FE7B56"/>
    <w:rsid w:val="00FF0710"/>
    <w:rsid w:val="00FF1138"/>
    <w:rsid w:val="00FF561A"/>
    <w:rsid w:val="00FF7EB6"/>
    <w:rsid w:val="02485792"/>
    <w:rsid w:val="03A65BB2"/>
    <w:rsid w:val="04EA5A69"/>
    <w:rsid w:val="07E78559"/>
    <w:rsid w:val="0A2BA562"/>
    <w:rsid w:val="0A7EECC5"/>
    <w:rsid w:val="0A9819CA"/>
    <w:rsid w:val="0AE7C267"/>
    <w:rsid w:val="0B12B463"/>
    <w:rsid w:val="0C21F8D6"/>
    <w:rsid w:val="0CE51421"/>
    <w:rsid w:val="0DA56EAA"/>
    <w:rsid w:val="0F90AFAF"/>
    <w:rsid w:val="1047BB7E"/>
    <w:rsid w:val="10AB4ACF"/>
    <w:rsid w:val="110834CE"/>
    <w:rsid w:val="13B27EA0"/>
    <w:rsid w:val="14E35EA3"/>
    <w:rsid w:val="154A0963"/>
    <w:rsid w:val="15EF56BE"/>
    <w:rsid w:val="170B0713"/>
    <w:rsid w:val="17D99CB7"/>
    <w:rsid w:val="196A50F3"/>
    <w:rsid w:val="1A1B1DA1"/>
    <w:rsid w:val="1BC90537"/>
    <w:rsid w:val="1BD65FC0"/>
    <w:rsid w:val="1D43E071"/>
    <w:rsid w:val="1D64485A"/>
    <w:rsid w:val="1F2A9602"/>
    <w:rsid w:val="1F7E9B54"/>
    <w:rsid w:val="22175194"/>
    <w:rsid w:val="234B50FF"/>
    <w:rsid w:val="23CC4A52"/>
    <w:rsid w:val="2523469F"/>
    <w:rsid w:val="258EC16D"/>
    <w:rsid w:val="25C8711F"/>
    <w:rsid w:val="26D14942"/>
    <w:rsid w:val="26F79FFF"/>
    <w:rsid w:val="29A4BB6B"/>
    <w:rsid w:val="2B399B60"/>
    <w:rsid w:val="2CC6F371"/>
    <w:rsid w:val="2CFDBE44"/>
    <w:rsid w:val="2D0899B1"/>
    <w:rsid w:val="2D5A043B"/>
    <w:rsid w:val="2E05616E"/>
    <w:rsid w:val="2E139A88"/>
    <w:rsid w:val="2E4DC72E"/>
    <w:rsid w:val="2FB905CC"/>
    <w:rsid w:val="2FBC75B2"/>
    <w:rsid w:val="332F7ECB"/>
    <w:rsid w:val="333D5832"/>
    <w:rsid w:val="33FB012D"/>
    <w:rsid w:val="36067D9A"/>
    <w:rsid w:val="371D3933"/>
    <w:rsid w:val="371DD81C"/>
    <w:rsid w:val="3769B806"/>
    <w:rsid w:val="37DB8117"/>
    <w:rsid w:val="38CB1E02"/>
    <w:rsid w:val="394CB1D6"/>
    <w:rsid w:val="3BB8FCC7"/>
    <w:rsid w:val="3CAEF23A"/>
    <w:rsid w:val="3FF7479A"/>
    <w:rsid w:val="4461372C"/>
    <w:rsid w:val="44659150"/>
    <w:rsid w:val="45129285"/>
    <w:rsid w:val="48F61E20"/>
    <w:rsid w:val="4A97E4FA"/>
    <w:rsid w:val="4BDE95FB"/>
    <w:rsid w:val="4D7375F0"/>
    <w:rsid w:val="4E662395"/>
    <w:rsid w:val="4F216DCF"/>
    <w:rsid w:val="4FC97DC7"/>
    <w:rsid w:val="50D254BB"/>
    <w:rsid w:val="53579AA6"/>
    <w:rsid w:val="54537CF5"/>
    <w:rsid w:val="559D1478"/>
    <w:rsid w:val="5634DBBD"/>
    <w:rsid w:val="5759C1CE"/>
    <w:rsid w:val="579E2DD9"/>
    <w:rsid w:val="57CFBAD6"/>
    <w:rsid w:val="58B36610"/>
    <w:rsid w:val="59AB8692"/>
    <w:rsid w:val="5AB4D0F7"/>
    <w:rsid w:val="5B878AB1"/>
    <w:rsid w:val="5D1BA412"/>
    <w:rsid w:val="5D298992"/>
    <w:rsid w:val="5E24BA9C"/>
    <w:rsid w:val="5EAC4A42"/>
    <w:rsid w:val="5FA1EBF8"/>
    <w:rsid w:val="60019FB9"/>
    <w:rsid w:val="606854B5"/>
    <w:rsid w:val="60EC86D7"/>
    <w:rsid w:val="62411FF9"/>
    <w:rsid w:val="62F9E408"/>
    <w:rsid w:val="63008F5C"/>
    <w:rsid w:val="6482C2B9"/>
    <w:rsid w:val="6518D8DB"/>
    <w:rsid w:val="651F5D2F"/>
    <w:rsid w:val="6578C0BB"/>
    <w:rsid w:val="6595A70D"/>
    <w:rsid w:val="6622C762"/>
    <w:rsid w:val="68C7F030"/>
    <w:rsid w:val="691C61A1"/>
    <w:rsid w:val="6992FE19"/>
    <w:rsid w:val="6AA9B9B2"/>
    <w:rsid w:val="6C513DB0"/>
    <w:rsid w:val="6D887AA7"/>
    <w:rsid w:val="6F6FB615"/>
    <w:rsid w:val="70637908"/>
    <w:rsid w:val="728CAAE1"/>
    <w:rsid w:val="7310DD03"/>
    <w:rsid w:val="736B1F7F"/>
    <w:rsid w:val="73996B67"/>
    <w:rsid w:val="73C514E6"/>
    <w:rsid w:val="742E3ACA"/>
    <w:rsid w:val="74AFA64C"/>
    <w:rsid w:val="74BA25C9"/>
    <w:rsid w:val="7596D20B"/>
    <w:rsid w:val="75C5CB7D"/>
    <w:rsid w:val="778CB22B"/>
    <w:rsid w:val="78BE512B"/>
    <w:rsid w:val="7A2FC8B6"/>
    <w:rsid w:val="7AB268BC"/>
    <w:rsid w:val="7ACF5A57"/>
    <w:rsid w:val="7BB47229"/>
    <w:rsid w:val="7BC24B90"/>
    <w:rsid w:val="7BE5FAC6"/>
    <w:rsid w:val="7D940A89"/>
    <w:rsid w:val="7DEA097E"/>
    <w:rsid w:val="7F85D9DF"/>
    <w:rsid w:val="7FDB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7CFF3D"/>
  <w15:docId w15:val="{69DA4F77-220B-4089-8AF4-45C841C89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12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13DF"/>
    <w:pPr>
      <w:tabs>
        <w:tab w:val="center" w:pos="4513"/>
        <w:tab w:val="right" w:pos="9026"/>
      </w:tabs>
      <w:spacing w:after="0" w:line="240" w:lineRule="auto"/>
    </w:pPr>
    <w:rPr>
      <w:rFonts w:ascii="Effra Light" w:hAnsi="Effra Light"/>
    </w:rPr>
  </w:style>
  <w:style w:type="character" w:customStyle="1" w:styleId="HeaderChar">
    <w:name w:val="Header Char"/>
    <w:basedOn w:val="DefaultParagraphFont"/>
    <w:link w:val="Header"/>
    <w:uiPriority w:val="99"/>
    <w:rsid w:val="001A13DF"/>
    <w:rPr>
      <w:rFonts w:ascii="Effra Light" w:hAnsi="Effra Light"/>
    </w:rPr>
  </w:style>
  <w:style w:type="paragraph" w:styleId="Footer">
    <w:name w:val="footer"/>
    <w:basedOn w:val="Normal"/>
    <w:link w:val="FooterChar"/>
    <w:uiPriority w:val="99"/>
    <w:unhideWhenUsed/>
    <w:rsid w:val="001A13DF"/>
    <w:pPr>
      <w:tabs>
        <w:tab w:val="center" w:pos="4513"/>
        <w:tab w:val="right" w:pos="9026"/>
      </w:tabs>
      <w:spacing w:after="0" w:line="240" w:lineRule="auto"/>
    </w:pPr>
    <w:rPr>
      <w:rFonts w:ascii="Effra Light" w:hAnsi="Effra Light"/>
    </w:rPr>
  </w:style>
  <w:style w:type="character" w:customStyle="1" w:styleId="FooterChar">
    <w:name w:val="Footer Char"/>
    <w:basedOn w:val="DefaultParagraphFont"/>
    <w:link w:val="Footer"/>
    <w:uiPriority w:val="99"/>
    <w:rsid w:val="001A13DF"/>
    <w:rPr>
      <w:rFonts w:ascii="Effra Light" w:hAnsi="Effra Light"/>
    </w:rPr>
  </w:style>
  <w:style w:type="paragraph" w:customStyle="1" w:styleId="BasicParagraph">
    <w:name w:val="[Basic Paragraph]"/>
    <w:basedOn w:val="Normal"/>
    <w:uiPriority w:val="99"/>
    <w:rsid w:val="001A13D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13D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6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69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D500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D500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34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3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486"/>
    <w:rPr>
      <w:b/>
      <w:b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AE16FF"/>
    <w:pPr>
      <w:ind w:left="720"/>
      <w:contextualSpacing/>
    </w:pPr>
  </w:style>
  <w:style w:type="paragraph" w:customStyle="1" w:styleId="Default">
    <w:name w:val="Default"/>
    <w:rsid w:val="00AF5FEA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fr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423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423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14239"/>
    <w:rPr>
      <w:vertAlign w:val="superscript"/>
    </w:rPr>
  </w:style>
  <w:style w:type="paragraph" w:styleId="Revision">
    <w:name w:val="Revision"/>
    <w:hidden/>
    <w:uiPriority w:val="99"/>
    <w:semiHidden/>
    <w:rsid w:val="00C44DF6"/>
    <w:pPr>
      <w:spacing w:after="0" w:line="240" w:lineRule="auto"/>
    </w:pPr>
  </w:style>
  <w:style w:type="table" w:styleId="TableGrid">
    <w:name w:val="Table Grid"/>
    <w:basedOn w:val="TableNormal"/>
    <w:uiPriority w:val="39"/>
    <w:rsid w:val="005B2C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3689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71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D26D7729DC404C8656BACE387338A9" ma:contentTypeVersion="1" ma:contentTypeDescription="Create a new document." ma:contentTypeScope="" ma:versionID="0bada1de042ab64004e1b9894a5e21a1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ff01fac345008aa34b3a53f2166bf3c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095FC2-2458-4BBF-889E-8B8958A080D1}"/>
</file>

<file path=customXml/itemProps2.xml><?xml version="1.0" encoding="utf-8"?>
<ds:datastoreItem xmlns:ds="http://schemas.openxmlformats.org/officeDocument/2006/customXml" ds:itemID="{C6513835-2AB6-4C8D-B723-4A57F158269F}"/>
</file>

<file path=customXml/itemProps3.xml><?xml version="1.0" encoding="utf-8"?>
<ds:datastoreItem xmlns:ds="http://schemas.openxmlformats.org/officeDocument/2006/customXml" ds:itemID="{B574F257-E8B5-4597-A042-CA8CB2A25021}"/>
</file>

<file path=customXml/itemProps4.xml><?xml version="1.0" encoding="utf-8"?>
<ds:datastoreItem xmlns:ds="http://schemas.openxmlformats.org/officeDocument/2006/customXml" ds:itemID="{8ECD0FBD-F153-4B85-9982-17272BA90E1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Secretariat</Company>
  <LinksUpToDate>false</LinksUpToDate>
  <CharactersWithSpaces>1454</CharactersWithSpaces>
  <SharedDoc>false</SharedDoc>
  <HLinks>
    <vt:vector size="36" baseType="variant">
      <vt:variant>
        <vt:i4>655448</vt:i4>
      </vt:variant>
      <vt:variant>
        <vt:i4>15</vt:i4>
      </vt:variant>
      <vt:variant>
        <vt:i4>0</vt:i4>
      </vt:variant>
      <vt:variant>
        <vt:i4>5</vt:i4>
      </vt:variant>
      <vt:variant>
        <vt:lpwstr>https://www.apt.ch/en/resources/publications/towards-effective-protection-lgbti-persons-deprived-liberty-monitoring-guide</vt:lpwstr>
      </vt:variant>
      <vt:variant>
        <vt:lpwstr/>
      </vt:variant>
      <vt:variant>
        <vt:i4>5439512</vt:i4>
      </vt:variant>
      <vt:variant>
        <vt:i4>12</vt:i4>
      </vt:variant>
      <vt:variant>
        <vt:i4>0</vt:i4>
      </vt:variant>
      <vt:variant>
        <vt:i4>5</vt:i4>
      </vt:variant>
      <vt:variant>
        <vt:lpwstr>https://www.ohchr.org/en/instruments-mechanisms/instruments/united-nations-rules-protection-juveniles-deprived-their-liberty</vt:lpwstr>
      </vt:variant>
      <vt:variant>
        <vt:lpwstr/>
      </vt:variant>
      <vt:variant>
        <vt:i4>2621454</vt:i4>
      </vt:variant>
      <vt:variant>
        <vt:i4>9</vt:i4>
      </vt:variant>
      <vt:variant>
        <vt:i4>0</vt:i4>
      </vt:variant>
      <vt:variant>
        <vt:i4>5</vt:i4>
      </vt:variant>
      <vt:variant>
        <vt:lpwstr>https://www.apt.ch/sites/default/files/inline-files/apt_PoEI_EN_08.pdf</vt:lpwstr>
      </vt:variant>
      <vt:variant>
        <vt:lpwstr/>
      </vt:variant>
      <vt:variant>
        <vt:i4>3997736</vt:i4>
      </vt:variant>
      <vt:variant>
        <vt:i4>6</vt:i4>
      </vt:variant>
      <vt:variant>
        <vt:i4>0</vt:i4>
      </vt:variant>
      <vt:variant>
        <vt:i4>5</vt:i4>
      </vt:variant>
      <vt:variant>
        <vt:lpwstr>https://www.ohchr.org/sites/default/files/Documents/Publications/MinnesotaProtocol.pdf</vt:lpwstr>
      </vt:variant>
      <vt:variant>
        <vt:lpwstr/>
      </vt:variant>
      <vt:variant>
        <vt:i4>4587610</vt:i4>
      </vt:variant>
      <vt:variant>
        <vt:i4>3</vt:i4>
      </vt:variant>
      <vt:variant>
        <vt:i4>0</vt:i4>
      </vt:variant>
      <vt:variant>
        <vt:i4>5</vt:i4>
      </vt:variant>
      <vt:variant>
        <vt:lpwstr>https://www.ohchr.org/sites/default/files/documents/publications/2022-06-29/Istanbul-Protocol_Rev2_EN.pdf.</vt:lpwstr>
      </vt:variant>
      <vt:variant>
        <vt:lpwstr/>
      </vt:variant>
      <vt:variant>
        <vt:i4>2359333</vt:i4>
      </vt:variant>
      <vt:variant>
        <vt:i4>0</vt:i4>
      </vt:variant>
      <vt:variant>
        <vt:i4>0</vt:i4>
      </vt:variant>
      <vt:variant>
        <vt:i4>5</vt:i4>
      </vt:variant>
      <vt:variant>
        <vt:lpwstr>https://undocs.org/A/RES/70/17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wuasoanya, Steve</dc:creator>
  <cp:keywords/>
  <dc:description/>
  <cp:lastModifiedBy>HP</cp:lastModifiedBy>
  <cp:revision>54</cp:revision>
  <cp:lastPrinted>2022-11-01T07:02:00Z</cp:lastPrinted>
  <dcterms:created xsi:type="dcterms:W3CDTF">2022-10-21T11:50:00Z</dcterms:created>
  <dcterms:modified xsi:type="dcterms:W3CDTF">2022-11-02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D26D7729DC404C8656BACE387338A9</vt:lpwstr>
  </property>
</Properties>
</file>